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859FFF" w14:textId="77777777" w:rsidR="008B7043" w:rsidRDefault="008B7043" w:rsidP="008B7043">
      <w:r>
        <w:rPr>
          <w:noProof/>
        </w:rPr>
        <w:drawing>
          <wp:anchor distT="0" distB="0" distL="114300" distR="114300" simplePos="0" relativeHeight="251662337" behindDoc="0" locked="0" layoutInCell="1" allowOverlap="1" wp14:anchorId="418BC902" wp14:editId="2AAB2187">
            <wp:simplePos x="0" y="0"/>
            <wp:positionH relativeFrom="margin">
              <wp:posOffset>-21209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1238960767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57BB0C" w14:textId="7514FBFC" w:rsidR="008B7043" w:rsidRPr="00552922" w:rsidRDefault="00ED45BA" w:rsidP="008B7043">
      <w:pPr>
        <w:spacing w:before="720"/>
        <w:ind w:right="34"/>
        <w:jc w:val="right"/>
        <w:rPr>
          <w:rFonts w:ascii="Aptos" w:hAnsi="Aptos"/>
          <w:b/>
          <w:bCs/>
          <w:sz w:val="28"/>
          <w:szCs w:val="28"/>
        </w:rPr>
      </w:pPr>
      <w:r>
        <w:rPr>
          <w:rFonts w:ascii="Aptos" w:hAnsi="Aptos"/>
          <w:b/>
          <w:bCs/>
          <w:sz w:val="28"/>
          <w:szCs w:val="28"/>
        </w:rPr>
        <w:t>Revise/Resubmit Thesis Submission Form</w:t>
      </w:r>
    </w:p>
    <w:p w14:paraId="20EBCECA" w14:textId="77777777" w:rsidR="00ED45BA" w:rsidRPr="00C25B80" w:rsidRDefault="00ED45BA" w:rsidP="00ED45BA">
      <w:pPr>
        <w:spacing w:before="1"/>
        <w:jc w:val="right"/>
        <w:rPr>
          <w:rFonts w:ascii="Aptos" w:hAnsi="Aptos"/>
          <w:b/>
          <w:sz w:val="24"/>
        </w:rPr>
      </w:pPr>
      <w:r w:rsidRPr="00C25B80">
        <w:rPr>
          <w:rFonts w:ascii="Aptos" w:hAnsi="Aptos"/>
          <w:b/>
          <w:sz w:val="24"/>
        </w:rPr>
        <w:t xml:space="preserve">PhD, Professional Doctorate or </w:t>
      </w:r>
      <w:proofErr w:type="gramStart"/>
      <w:r w:rsidRPr="00C25B80">
        <w:rPr>
          <w:rFonts w:ascii="Aptos" w:hAnsi="Aptos"/>
          <w:b/>
          <w:sz w:val="24"/>
        </w:rPr>
        <w:t>Masters</w:t>
      </w:r>
      <w:proofErr w:type="gramEnd"/>
      <w:r w:rsidRPr="00C25B80">
        <w:rPr>
          <w:rFonts w:ascii="Aptos" w:hAnsi="Aptos"/>
          <w:b/>
          <w:sz w:val="24"/>
        </w:rPr>
        <w:t xml:space="preserve"> </w:t>
      </w:r>
      <w:proofErr w:type="gramStart"/>
      <w:r w:rsidRPr="00C25B80">
        <w:rPr>
          <w:rFonts w:ascii="Aptos" w:hAnsi="Aptos"/>
          <w:b/>
          <w:sz w:val="24"/>
        </w:rPr>
        <w:t>by</w:t>
      </w:r>
      <w:proofErr w:type="gramEnd"/>
      <w:r w:rsidRPr="00C25B80">
        <w:rPr>
          <w:rFonts w:ascii="Aptos" w:hAnsi="Aptos"/>
          <w:b/>
          <w:sz w:val="24"/>
        </w:rPr>
        <w:t xml:space="preserve"> Research</w:t>
      </w:r>
    </w:p>
    <w:p w14:paraId="4645D14F" w14:textId="77777777" w:rsidR="008B7043" w:rsidRDefault="008B7043" w:rsidP="008B7043">
      <w:pPr>
        <w:ind w:right="32"/>
        <w:rPr>
          <w:rFonts w:ascii="Barlow" w:hAnsi="Barlow"/>
          <w:b/>
          <w:bCs/>
          <w:sz w:val="20"/>
          <w:szCs w:val="20"/>
        </w:rPr>
      </w:pPr>
    </w:p>
    <w:p w14:paraId="40413F6E" w14:textId="7BF12829" w:rsidR="000C0FD8" w:rsidRPr="007A7053" w:rsidRDefault="00ED45BA" w:rsidP="00ED45BA">
      <w:pPr>
        <w:spacing w:before="10"/>
        <w:jc w:val="right"/>
        <w:rPr>
          <w:rFonts w:ascii="Aptos" w:hAnsi="Aptos"/>
          <w:bCs/>
          <w:sz w:val="20"/>
          <w:szCs w:val="20"/>
        </w:rPr>
      </w:pPr>
      <w:r w:rsidRPr="007A7053">
        <w:rPr>
          <w:rFonts w:ascii="Aptos" w:hAnsi="Aptos"/>
          <w:b/>
          <w:sz w:val="20"/>
          <w:szCs w:val="20"/>
        </w:rPr>
        <w:t xml:space="preserve">Completed form to be emailed to Research Assessment </w:t>
      </w:r>
      <w:hyperlink r:id="rId12" w:history="1">
        <w:r w:rsidRPr="007A7053">
          <w:rPr>
            <w:rStyle w:val="Hyperlink"/>
            <w:rFonts w:ascii="Aptos" w:hAnsi="Aptos"/>
            <w:b/>
            <w:sz w:val="20"/>
            <w:szCs w:val="20"/>
          </w:rPr>
          <w:t>researchassessments@ecu.edu.au</w:t>
        </w:r>
      </w:hyperlink>
      <w:r w:rsidR="00AE1F8B" w:rsidRPr="007A7053">
        <w:rPr>
          <w:rFonts w:ascii="Aptos" w:hAnsi="Apto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97E7025" wp14:editId="64BA2320">
                <wp:simplePos x="0" y="0"/>
                <wp:positionH relativeFrom="page">
                  <wp:posOffset>6600190</wp:posOffset>
                </wp:positionH>
                <wp:positionV relativeFrom="page">
                  <wp:posOffset>9611995</wp:posOffset>
                </wp:positionV>
                <wp:extent cx="30480" cy="7620"/>
                <wp:effectExtent l="0" t="0" r="0" b="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" cy="7620"/>
                        </a:xfrm>
                        <a:prstGeom prst="rect">
                          <a:avLst/>
                        </a:prstGeom>
                        <a:solidFill>
                          <a:srgbClr val="3333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108817" id="Rectangle 21" o:spid="_x0000_s1026" style="position:absolute;margin-left:519.7pt;margin-top:756.85pt;width:2.4pt;height:.6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umE5gEAALEDAAAOAAAAZHJzL2Uyb0RvYy54bWysU9tu2zAMfR+wfxD0vjhOs7Yx4hRFig4D&#10;ugvQ7QMYWbaFyaJGKXGyrx+lpGmwvQ3zgyCK4tE55PHybj9YsdMUDLpalpOpFNopbIzravn92+O7&#10;W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" fillcolor="#339" stroked="f">
                <w10:wrap anchorx="page" anchory="page"/>
              </v:rect>
            </w:pict>
          </mc:Fallback>
        </mc:AlternateContent>
      </w:r>
      <w:bookmarkStart w:id="0" w:name="_Hlk86670664"/>
    </w:p>
    <w:bookmarkEnd w:id="0"/>
    <w:p w14:paraId="3521962C" w14:textId="77777777" w:rsidR="00A3505E" w:rsidRPr="00375CE4" w:rsidRDefault="00A3505E" w:rsidP="004B7472">
      <w:pPr>
        <w:pStyle w:val="BodyText"/>
        <w:pBdr>
          <w:bottom w:val="single" w:sz="4" w:space="1" w:color="auto"/>
        </w:pBdr>
        <w:spacing w:before="53" w:line="249" w:lineRule="auto"/>
        <w:ind w:right="74"/>
        <w:jc w:val="right"/>
        <w:rPr>
          <w:rFonts w:ascii="Barlow" w:hAnsi="Barlow"/>
          <w:b w:val="0"/>
          <w:bCs w:val="0"/>
          <w:sz w:val="4"/>
          <w:szCs w:val="4"/>
        </w:rPr>
      </w:pPr>
    </w:p>
    <w:p w14:paraId="1ABC34F8" w14:textId="1E1BB9A6" w:rsidR="00EB7289" w:rsidRPr="00C25B80" w:rsidRDefault="008D7BB2" w:rsidP="00C37A1C">
      <w:pPr>
        <w:pStyle w:val="BodyText"/>
        <w:spacing w:before="120" w:line="249" w:lineRule="auto"/>
        <w:jc w:val="both"/>
        <w:rPr>
          <w:rFonts w:ascii="Aptos" w:hAnsi="Aptos"/>
        </w:rPr>
      </w:pPr>
      <w:r w:rsidRPr="00C25B80">
        <w:rPr>
          <w:rFonts w:ascii="Aptos" w:hAnsi="Aptos"/>
        </w:rPr>
        <w:t xml:space="preserve">This form is </w:t>
      </w:r>
      <w:r w:rsidR="00EB7289" w:rsidRPr="00C25B80">
        <w:rPr>
          <w:rFonts w:ascii="Aptos" w:hAnsi="Aptos"/>
        </w:rPr>
        <w:t>only for candidates that, following their initial thesis submission, received a grade of</w:t>
      </w:r>
      <w:r w:rsidR="00C37A1C">
        <w:rPr>
          <w:rFonts w:ascii="Aptos" w:hAnsi="Aptos"/>
        </w:rPr>
        <w:t xml:space="preserve"> </w:t>
      </w:r>
      <w:r w:rsidR="00C36468" w:rsidRPr="00C25B80">
        <w:rPr>
          <w:rFonts w:ascii="Aptos" w:hAnsi="Aptos"/>
        </w:rPr>
        <w:t>Level D</w:t>
      </w:r>
      <w:r w:rsidR="00B314E7" w:rsidRPr="00C25B80">
        <w:rPr>
          <w:rFonts w:ascii="Aptos" w:hAnsi="Aptos"/>
        </w:rPr>
        <w:t xml:space="preserve"> -</w:t>
      </w:r>
      <w:r w:rsidR="00C36468" w:rsidRPr="00C25B80">
        <w:rPr>
          <w:rFonts w:ascii="Aptos" w:hAnsi="Aptos"/>
        </w:rPr>
        <w:t xml:space="preserve"> revise</w:t>
      </w:r>
      <w:r w:rsidR="00B314E7" w:rsidRPr="00C25B80">
        <w:rPr>
          <w:rFonts w:ascii="Aptos" w:hAnsi="Aptos"/>
        </w:rPr>
        <w:t>d</w:t>
      </w:r>
      <w:r w:rsidR="00C36468" w:rsidRPr="00C25B80">
        <w:rPr>
          <w:rFonts w:ascii="Aptos" w:hAnsi="Aptos"/>
        </w:rPr>
        <w:t xml:space="preserve"> and re-submitted for examination.</w:t>
      </w:r>
    </w:p>
    <w:p w14:paraId="7C4930D1" w14:textId="2293AF4F" w:rsidR="004017C4" w:rsidRPr="00C25B80" w:rsidRDefault="004017C4" w:rsidP="00C37A1C">
      <w:pPr>
        <w:pStyle w:val="BodyText"/>
        <w:spacing w:before="120" w:line="250" w:lineRule="auto"/>
        <w:jc w:val="both"/>
        <w:rPr>
          <w:rFonts w:ascii="Aptos" w:hAnsi="Aptos"/>
          <w:b w:val="0"/>
          <w:bCs w:val="0"/>
        </w:rPr>
      </w:pPr>
      <w:r w:rsidRPr="00C25B80">
        <w:rPr>
          <w:rFonts w:ascii="Aptos" w:hAnsi="Aptos"/>
          <w:b w:val="0"/>
          <w:bCs w:val="0"/>
        </w:rPr>
        <w:t xml:space="preserve">Please complete the following steps to </w:t>
      </w:r>
      <w:r w:rsidR="0069589A" w:rsidRPr="00C25B80">
        <w:rPr>
          <w:rFonts w:ascii="Aptos" w:hAnsi="Aptos"/>
          <w:b w:val="0"/>
          <w:bCs w:val="0"/>
        </w:rPr>
        <w:t>re</w:t>
      </w:r>
      <w:r w:rsidRPr="00C25B80">
        <w:rPr>
          <w:rFonts w:ascii="Aptos" w:hAnsi="Aptos"/>
          <w:b w:val="0"/>
          <w:bCs w:val="0"/>
        </w:rPr>
        <w:t>submit your thesis or exegesis:</w:t>
      </w:r>
    </w:p>
    <w:p w14:paraId="1EE2B4F1" w14:textId="3249DE23" w:rsidR="004017C4" w:rsidRPr="00C25B80" w:rsidRDefault="004017C4" w:rsidP="00462AAD">
      <w:pPr>
        <w:pStyle w:val="BodyText"/>
        <w:numPr>
          <w:ilvl w:val="0"/>
          <w:numId w:val="25"/>
        </w:numPr>
        <w:spacing w:line="249" w:lineRule="auto"/>
        <w:ind w:left="426" w:right="32"/>
        <w:jc w:val="both"/>
        <w:rPr>
          <w:rFonts w:ascii="Aptos" w:hAnsi="Aptos"/>
          <w:b w:val="0"/>
          <w:bCs w:val="0"/>
        </w:rPr>
      </w:pPr>
      <w:r w:rsidRPr="00C25B80">
        <w:rPr>
          <w:rFonts w:ascii="Aptos" w:hAnsi="Aptos"/>
          <w:b w:val="0"/>
          <w:bCs w:val="0"/>
        </w:rPr>
        <w:t xml:space="preserve">Upload your </w:t>
      </w:r>
      <w:r w:rsidR="00DD280D" w:rsidRPr="00C25B80">
        <w:rPr>
          <w:rFonts w:ascii="Aptos" w:hAnsi="Aptos"/>
          <w:b w:val="0"/>
          <w:bCs w:val="0"/>
        </w:rPr>
        <w:t xml:space="preserve">revised </w:t>
      </w:r>
      <w:r w:rsidRPr="00C25B80">
        <w:rPr>
          <w:rFonts w:ascii="Aptos" w:hAnsi="Aptos"/>
          <w:b w:val="0"/>
          <w:bCs w:val="0"/>
        </w:rPr>
        <w:t xml:space="preserve">thesis/exegesis </w:t>
      </w:r>
      <w:r w:rsidR="007E397A" w:rsidRPr="00C25B80">
        <w:rPr>
          <w:rFonts w:ascii="Aptos" w:hAnsi="Aptos"/>
          <w:b w:val="0"/>
          <w:bCs w:val="0"/>
        </w:rPr>
        <w:t xml:space="preserve">and a point-by-point response to each of the reviewers’ comments </w:t>
      </w:r>
      <w:r w:rsidRPr="00C25B80">
        <w:rPr>
          <w:rFonts w:ascii="Aptos" w:hAnsi="Aptos"/>
          <w:b w:val="0"/>
          <w:bCs w:val="0"/>
        </w:rPr>
        <w:t>directly to the SharePoint folder using the provided link in your ECU student email account</w:t>
      </w:r>
      <w:r w:rsidR="0023572B" w:rsidRPr="00C25B80">
        <w:rPr>
          <w:rFonts w:ascii="Aptos" w:hAnsi="Aptos"/>
          <w:b w:val="0"/>
          <w:bCs w:val="0"/>
        </w:rPr>
        <w:t xml:space="preserve"> when you</w:t>
      </w:r>
      <w:r w:rsidR="00DD280D" w:rsidRPr="00C25B80">
        <w:rPr>
          <w:rFonts w:ascii="Aptos" w:hAnsi="Aptos"/>
          <w:b w:val="0"/>
          <w:bCs w:val="0"/>
        </w:rPr>
        <w:t xml:space="preserve"> initially submitted your thesis or exegesis</w:t>
      </w:r>
      <w:r w:rsidR="00B51A0D" w:rsidRPr="00C25B80">
        <w:rPr>
          <w:rFonts w:ascii="Aptos" w:hAnsi="Aptos"/>
          <w:b w:val="0"/>
          <w:bCs w:val="0"/>
        </w:rPr>
        <w:t>.</w:t>
      </w:r>
    </w:p>
    <w:p w14:paraId="499AE926" w14:textId="6EDA7661" w:rsidR="004017C4" w:rsidRPr="00C25B80" w:rsidRDefault="00B51A0D" w:rsidP="00462AAD">
      <w:pPr>
        <w:pStyle w:val="BodyText"/>
        <w:numPr>
          <w:ilvl w:val="0"/>
          <w:numId w:val="25"/>
        </w:numPr>
        <w:spacing w:line="249" w:lineRule="auto"/>
        <w:ind w:left="426" w:right="32"/>
        <w:jc w:val="both"/>
        <w:rPr>
          <w:rFonts w:ascii="Aptos" w:hAnsi="Aptos"/>
          <w:b w:val="0"/>
          <w:bCs w:val="0"/>
        </w:rPr>
      </w:pPr>
      <w:r w:rsidRPr="00C25B80">
        <w:rPr>
          <w:rFonts w:ascii="Aptos" w:hAnsi="Aptos"/>
          <w:b w:val="0"/>
          <w:bCs w:val="0"/>
        </w:rPr>
        <w:t>Complete this form “</w:t>
      </w:r>
      <w:r w:rsidR="00AC470F" w:rsidRPr="00C25B80">
        <w:rPr>
          <w:rFonts w:ascii="Aptos" w:hAnsi="Aptos"/>
          <w:b w:val="0"/>
          <w:bCs w:val="0"/>
        </w:rPr>
        <w:t>Revise</w:t>
      </w:r>
      <w:r w:rsidR="00DD02FE" w:rsidRPr="00C25B80">
        <w:rPr>
          <w:rFonts w:ascii="Aptos" w:hAnsi="Aptos"/>
          <w:b w:val="0"/>
          <w:bCs w:val="0"/>
        </w:rPr>
        <w:t>/</w:t>
      </w:r>
      <w:r w:rsidR="00F91D50" w:rsidRPr="00C25B80">
        <w:rPr>
          <w:rFonts w:ascii="Aptos" w:hAnsi="Aptos"/>
          <w:b w:val="0"/>
          <w:bCs w:val="0"/>
        </w:rPr>
        <w:t xml:space="preserve"> </w:t>
      </w:r>
      <w:r w:rsidR="00AC470F" w:rsidRPr="00C25B80">
        <w:rPr>
          <w:rFonts w:ascii="Aptos" w:hAnsi="Aptos"/>
          <w:b w:val="0"/>
          <w:bCs w:val="0"/>
        </w:rPr>
        <w:t>Resubmit</w:t>
      </w:r>
      <w:r w:rsidR="00FB00EC" w:rsidRPr="00C25B80">
        <w:rPr>
          <w:rFonts w:ascii="Aptos" w:hAnsi="Aptos"/>
          <w:b w:val="0"/>
          <w:bCs w:val="0"/>
        </w:rPr>
        <w:t xml:space="preserve"> </w:t>
      </w:r>
      <w:r w:rsidRPr="00C25B80">
        <w:rPr>
          <w:rFonts w:ascii="Aptos" w:hAnsi="Aptos"/>
          <w:b w:val="0"/>
          <w:bCs w:val="0"/>
        </w:rPr>
        <w:t>Thesis Submission Form</w:t>
      </w:r>
      <w:r w:rsidR="00FB00EC" w:rsidRPr="00C25B80">
        <w:rPr>
          <w:rFonts w:ascii="Aptos" w:hAnsi="Aptos"/>
          <w:b w:val="0"/>
          <w:bCs w:val="0"/>
        </w:rPr>
        <w:t>” and e</w:t>
      </w:r>
      <w:r w:rsidR="00DC3889" w:rsidRPr="00C25B80">
        <w:rPr>
          <w:rFonts w:ascii="Aptos" w:hAnsi="Aptos"/>
          <w:b w:val="0"/>
          <w:bCs w:val="0"/>
        </w:rPr>
        <w:t xml:space="preserve">mail your completed form to Research Assessments at </w:t>
      </w:r>
      <w:hyperlink r:id="rId13" w:history="1">
        <w:r w:rsidR="00DC3889" w:rsidRPr="00C25B80">
          <w:rPr>
            <w:rStyle w:val="Hyperlink"/>
            <w:rFonts w:ascii="Aptos" w:hAnsi="Aptos"/>
            <w:b w:val="0"/>
            <w:bCs w:val="0"/>
          </w:rPr>
          <w:t>researchassessments@ecu.edu.au</w:t>
        </w:r>
      </w:hyperlink>
      <w:r w:rsidR="00DC3889" w:rsidRPr="00C25B80">
        <w:rPr>
          <w:rFonts w:ascii="Aptos" w:hAnsi="Aptos"/>
          <w:b w:val="0"/>
          <w:bCs w:val="0"/>
        </w:rPr>
        <w:t xml:space="preserve">. </w:t>
      </w:r>
      <w:r w:rsidR="004017C4" w:rsidRPr="00C25B80">
        <w:rPr>
          <w:rFonts w:ascii="Aptos" w:hAnsi="Aptos"/>
          <w:b w:val="0"/>
          <w:bCs w:val="0"/>
        </w:rPr>
        <w:t xml:space="preserve">After receiving your emailed submission form and </w:t>
      </w:r>
      <w:proofErr w:type="gramStart"/>
      <w:r w:rsidR="004017C4" w:rsidRPr="00C25B80">
        <w:rPr>
          <w:rFonts w:ascii="Aptos" w:hAnsi="Aptos"/>
          <w:b w:val="0"/>
          <w:bCs w:val="0"/>
        </w:rPr>
        <w:t>uploaded</w:t>
      </w:r>
      <w:proofErr w:type="gramEnd"/>
      <w:r w:rsidR="004017C4" w:rsidRPr="00C25B80">
        <w:rPr>
          <w:rFonts w:ascii="Aptos" w:hAnsi="Aptos"/>
          <w:b w:val="0"/>
          <w:bCs w:val="0"/>
        </w:rPr>
        <w:t xml:space="preserve"> thesis</w:t>
      </w:r>
      <w:r w:rsidR="007E490E" w:rsidRPr="00C25B80">
        <w:rPr>
          <w:rFonts w:ascii="Aptos" w:hAnsi="Aptos"/>
          <w:b w:val="0"/>
          <w:bCs w:val="0"/>
        </w:rPr>
        <w:t xml:space="preserve"> and response to the </w:t>
      </w:r>
      <w:r w:rsidR="001B40C5" w:rsidRPr="00C25B80">
        <w:rPr>
          <w:rFonts w:ascii="Aptos" w:hAnsi="Aptos"/>
          <w:b w:val="0"/>
          <w:bCs w:val="0"/>
        </w:rPr>
        <w:t>reviewers’</w:t>
      </w:r>
      <w:r w:rsidR="007E490E" w:rsidRPr="00C25B80">
        <w:rPr>
          <w:rFonts w:ascii="Aptos" w:hAnsi="Aptos"/>
          <w:b w:val="0"/>
          <w:bCs w:val="0"/>
        </w:rPr>
        <w:t xml:space="preserve"> comments</w:t>
      </w:r>
      <w:r w:rsidR="004017C4" w:rsidRPr="00C25B80">
        <w:rPr>
          <w:rFonts w:ascii="Aptos" w:hAnsi="Aptos"/>
          <w:b w:val="0"/>
          <w:bCs w:val="0"/>
        </w:rPr>
        <w:t xml:space="preserve">, you will receive </w:t>
      </w:r>
      <w:proofErr w:type="gramStart"/>
      <w:r w:rsidR="007A7053">
        <w:rPr>
          <w:rFonts w:ascii="Aptos" w:hAnsi="Aptos"/>
          <w:b w:val="0"/>
          <w:bCs w:val="0"/>
        </w:rPr>
        <w:t xml:space="preserve">a </w:t>
      </w:r>
      <w:r w:rsidR="00462AAD" w:rsidRPr="00C25B80">
        <w:rPr>
          <w:rFonts w:ascii="Aptos" w:hAnsi="Aptos"/>
          <w:b w:val="0"/>
          <w:bCs w:val="0"/>
        </w:rPr>
        <w:t>confirmation</w:t>
      </w:r>
      <w:proofErr w:type="gramEnd"/>
      <w:r w:rsidR="004017C4" w:rsidRPr="00C25B80">
        <w:rPr>
          <w:rFonts w:ascii="Aptos" w:hAnsi="Aptos"/>
          <w:b w:val="0"/>
          <w:bCs w:val="0"/>
        </w:rPr>
        <w:t xml:space="preserve"> notification. </w:t>
      </w:r>
    </w:p>
    <w:p w14:paraId="2463AE86" w14:textId="07369223" w:rsidR="00CF0276" w:rsidRPr="00C25B80" w:rsidRDefault="004017C4" w:rsidP="00462AAD">
      <w:pPr>
        <w:pStyle w:val="BodyText"/>
        <w:spacing w:before="120" w:line="250" w:lineRule="auto"/>
        <w:jc w:val="center"/>
        <w:rPr>
          <w:rFonts w:ascii="Aptos" w:hAnsi="Aptos"/>
          <w:i/>
          <w:iCs/>
        </w:rPr>
      </w:pPr>
      <w:r w:rsidRPr="00C25B80">
        <w:rPr>
          <w:rFonts w:ascii="Aptos" w:hAnsi="Aptos"/>
          <w:i/>
          <w:iCs/>
        </w:rPr>
        <w:t>If you do not receive confirmation within five (5) business days or encounter issues with uploading your thesis</w:t>
      </w:r>
      <w:r w:rsidR="00E255FA" w:rsidRPr="00C25B80">
        <w:rPr>
          <w:rFonts w:ascii="Aptos" w:hAnsi="Aptos"/>
          <w:i/>
          <w:iCs/>
        </w:rPr>
        <w:t xml:space="preserve"> to SharePoint</w:t>
      </w:r>
      <w:r w:rsidRPr="00C25B80">
        <w:rPr>
          <w:rFonts w:ascii="Aptos" w:hAnsi="Aptos"/>
          <w:i/>
          <w:iCs/>
        </w:rPr>
        <w:t>, please contact Research Assessments</w:t>
      </w:r>
      <w:r w:rsidR="00B51A0D" w:rsidRPr="00C25B80">
        <w:rPr>
          <w:rFonts w:ascii="Aptos" w:hAnsi="Aptos"/>
          <w:i/>
          <w:iCs/>
        </w:rPr>
        <w:t xml:space="preserve"> at </w:t>
      </w:r>
      <w:hyperlink r:id="rId14" w:history="1">
        <w:r w:rsidR="00B51A0D" w:rsidRPr="00C25B80">
          <w:rPr>
            <w:rStyle w:val="Hyperlink"/>
            <w:rFonts w:ascii="Aptos" w:hAnsi="Aptos"/>
            <w:i/>
            <w:iCs/>
          </w:rPr>
          <w:t>researchassessments@ecu.edu.au</w:t>
        </w:r>
      </w:hyperlink>
    </w:p>
    <w:p w14:paraId="3803ACF5" w14:textId="77777777" w:rsidR="00380D32" w:rsidRPr="00C25B80" w:rsidRDefault="00380D32" w:rsidP="00CD1305">
      <w:pPr>
        <w:pStyle w:val="BodyText"/>
        <w:spacing w:before="53" w:line="249" w:lineRule="auto"/>
        <w:ind w:right="74"/>
        <w:rPr>
          <w:rFonts w:ascii="Aptos" w:hAnsi="Aptos"/>
          <w:i/>
          <w:iCs/>
          <w:sz w:val="10"/>
          <w:szCs w:val="10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90"/>
        <w:gridCol w:w="2234"/>
        <w:gridCol w:w="1261"/>
        <w:gridCol w:w="1258"/>
        <w:gridCol w:w="1963"/>
      </w:tblGrid>
      <w:tr w:rsidR="001C0957" w:rsidRPr="00C25B80" w14:paraId="697E6EF3" w14:textId="77777777" w:rsidTr="3CEB8375">
        <w:trPr>
          <w:trHeight w:val="567"/>
          <w:jc w:val="center"/>
        </w:trPr>
        <w:tc>
          <w:tcPr>
            <w:tcW w:w="10350" w:type="dxa"/>
            <w:gridSpan w:val="5"/>
            <w:tcBorders>
              <w:bottom w:val="single" w:sz="2" w:space="0" w:color="BCBCBC"/>
            </w:tcBorders>
            <w:vAlign w:val="center"/>
          </w:tcPr>
          <w:p w14:paraId="697E6EF2" w14:textId="36FFFFB1" w:rsidR="001C0957" w:rsidRPr="00C25B80" w:rsidRDefault="00364D4C" w:rsidP="002F008C">
            <w:pPr>
              <w:ind w:left="57" w:right="57"/>
              <w:rPr>
                <w:rFonts w:ascii="Aptos" w:hAnsi="Aptos"/>
                <w:b/>
                <w:bCs/>
                <w:sz w:val="24"/>
                <w:szCs w:val="24"/>
              </w:rPr>
            </w:pPr>
            <w:bookmarkStart w:id="1" w:name="_Hlk145410983"/>
            <w:r w:rsidRPr="00C25B80">
              <w:rPr>
                <w:rFonts w:ascii="Aptos" w:hAnsi="Aptos"/>
                <w:b/>
                <w:bCs/>
                <w:sz w:val="24"/>
                <w:szCs w:val="24"/>
              </w:rPr>
              <w:t>SECTION 1: CANDIDATE DETAILS</w:t>
            </w:r>
          </w:p>
        </w:tc>
      </w:tr>
      <w:bookmarkEnd w:id="1"/>
      <w:tr w:rsidR="00E815DC" w:rsidRPr="00C25B80" w14:paraId="4FB1BB00" w14:textId="77777777" w:rsidTr="3CEB8375">
        <w:trPr>
          <w:trHeight w:val="454"/>
          <w:jc w:val="center"/>
        </w:trPr>
        <w:tc>
          <w:tcPr>
            <w:tcW w:w="3539" w:type="dxa"/>
            <w:tcBorders>
              <w:top w:val="single" w:sz="2" w:space="0" w:color="BCBCBC"/>
            </w:tcBorders>
            <w:vAlign w:val="center"/>
          </w:tcPr>
          <w:p w14:paraId="7FD0828D" w14:textId="7335487F" w:rsidR="00E815DC" w:rsidRPr="00C25B80" w:rsidRDefault="00E815DC" w:rsidP="00B34F0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25B80">
              <w:rPr>
                <w:rFonts w:ascii="Aptos" w:hAnsi="Aptos"/>
                <w:spacing w:val="-1"/>
                <w:sz w:val="18"/>
              </w:rPr>
              <w:t xml:space="preserve">Student </w:t>
            </w:r>
            <w:r w:rsidR="00D14222" w:rsidRPr="00C25B80">
              <w:rPr>
                <w:rFonts w:ascii="Aptos" w:hAnsi="Aptos"/>
                <w:spacing w:val="-1"/>
                <w:sz w:val="18"/>
              </w:rPr>
              <w:t>Number</w:t>
            </w:r>
            <w:r w:rsidRPr="00C25B80">
              <w:rPr>
                <w:rFonts w:ascii="Aptos" w:hAnsi="Aptos"/>
                <w:spacing w:val="-1"/>
                <w:sz w:val="18"/>
              </w:rPr>
              <w:t>:</w:t>
            </w:r>
          </w:p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-1101710569"/>
            <w:placeholder>
              <w:docPart w:val="7297A7883B714C8CBFFEAEB3CAD6F067"/>
            </w:placeholder>
            <w:showingPlcHdr/>
            <w:text/>
          </w:sdtPr>
          <w:sdtContent>
            <w:tc>
              <w:tcPr>
                <w:tcW w:w="6811" w:type="dxa"/>
                <w:gridSpan w:val="4"/>
                <w:tcBorders>
                  <w:top w:val="single" w:sz="2" w:space="0" w:color="BCBCBC"/>
                </w:tcBorders>
                <w:vAlign w:val="center"/>
              </w:tcPr>
              <w:p w14:paraId="7D2D58B9" w14:textId="41C741B5" w:rsidR="00E815DC" w:rsidRPr="00C25B80" w:rsidRDefault="00ED45BA" w:rsidP="00B34F0A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D14222"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CE3F6C" w:rsidRPr="00C25B80" w14:paraId="697E6EF8" w14:textId="77777777" w:rsidTr="3CEB8375">
        <w:trPr>
          <w:trHeight w:val="454"/>
          <w:jc w:val="center"/>
        </w:trPr>
        <w:tc>
          <w:tcPr>
            <w:tcW w:w="3539" w:type="dxa"/>
            <w:tcBorders>
              <w:top w:val="single" w:sz="2" w:space="0" w:color="BCBCBC"/>
            </w:tcBorders>
            <w:vAlign w:val="center"/>
          </w:tcPr>
          <w:p w14:paraId="697E6EF4" w14:textId="3516FB8D" w:rsidR="00CE3F6C" w:rsidRPr="00C25B80" w:rsidRDefault="00486FB6" w:rsidP="00B34F0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25B80">
              <w:rPr>
                <w:rFonts w:ascii="Aptos" w:hAnsi="Aptos"/>
                <w:spacing w:val="-1"/>
                <w:sz w:val="18"/>
              </w:rPr>
              <w:t>Candidate</w:t>
            </w:r>
            <w:r w:rsidR="00CE3F6C" w:rsidRPr="00C25B80">
              <w:rPr>
                <w:rFonts w:ascii="Aptos" w:hAnsi="Aptos"/>
                <w:spacing w:val="-1"/>
                <w:sz w:val="18"/>
              </w:rPr>
              <w:t xml:space="preserve"> Given Name(s):</w:t>
            </w:r>
          </w:p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1909882555"/>
            <w:placeholder>
              <w:docPart w:val="63EBA021C0BD4695BAD023C9F495A255"/>
            </w:placeholder>
            <w:showingPlcHdr/>
            <w:text/>
          </w:sdtPr>
          <w:sdtContent>
            <w:tc>
              <w:tcPr>
                <w:tcW w:w="6811" w:type="dxa"/>
                <w:gridSpan w:val="4"/>
                <w:tcBorders>
                  <w:top w:val="single" w:sz="2" w:space="0" w:color="BCBCBC"/>
                </w:tcBorders>
                <w:vAlign w:val="center"/>
              </w:tcPr>
              <w:p w14:paraId="697E6EF7" w14:textId="744A9853" w:rsidR="00CE3F6C" w:rsidRPr="00C25B80" w:rsidRDefault="00ED45BA" w:rsidP="00B34F0A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CE3F6C" w:rsidRPr="00C25B80" w14:paraId="697E6EFE" w14:textId="77777777" w:rsidTr="3CEB8375">
        <w:trPr>
          <w:trHeight w:val="454"/>
          <w:jc w:val="center"/>
        </w:trPr>
        <w:tc>
          <w:tcPr>
            <w:tcW w:w="3539" w:type="dxa"/>
            <w:vAlign w:val="center"/>
          </w:tcPr>
          <w:p w14:paraId="697E6EF9" w14:textId="0A16A779" w:rsidR="00CE3F6C" w:rsidRPr="00C25B80" w:rsidRDefault="00CE3F6C" w:rsidP="00B34F0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25B80">
              <w:rPr>
                <w:rFonts w:ascii="Aptos" w:hAnsi="Aptos"/>
                <w:spacing w:val="-1"/>
                <w:sz w:val="18"/>
              </w:rPr>
              <w:t xml:space="preserve">Family Name: </w:t>
            </w:r>
          </w:p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-1695217860"/>
            <w:placeholder>
              <w:docPart w:val="584C574B3EDB454183B630BF9F03BB52"/>
            </w:placeholder>
            <w:showingPlcHdr/>
            <w:text/>
          </w:sdtPr>
          <w:sdtContent>
            <w:tc>
              <w:tcPr>
                <w:tcW w:w="6811" w:type="dxa"/>
                <w:gridSpan w:val="4"/>
                <w:vAlign w:val="center"/>
              </w:tcPr>
              <w:p w14:paraId="697E6EFD" w14:textId="00F59180" w:rsidR="00CE3F6C" w:rsidRPr="00C25B80" w:rsidRDefault="00ED45BA" w:rsidP="00B34F0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0841EE" w:rsidRPr="00C25B80" w14:paraId="048EA497" w14:textId="77777777" w:rsidTr="3CEB8375">
        <w:trPr>
          <w:trHeight w:val="454"/>
          <w:jc w:val="center"/>
        </w:trPr>
        <w:tc>
          <w:tcPr>
            <w:tcW w:w="3539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527685FE" w14:textId="38E88CA9" w:rsidR="000841EE" w:rsidRPr="00C25B80" w:rsidRDefault="000841EE" w:rsidP="00B34F0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25B80">
              <w:rPr>
                <w:rFonts w:ascii="Aptos" w:hAnsi="Aptos"/>
                <w:spacing w:val="-1"/>
                <w:sz w:val="18"/>
              </w:rPr>
              <w:t xml:space="preserve">Course Title: </w:t>
            </w:r>
          </w:p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-102116938"/>
            <w:placeholder>
              <w:docPart w:val="D520B875D4B64603BA0EE50E2F1B3AF6"/>
            </w:placeholder>
            <w:showingPlcHdr/>
            <w:text/>
          </w:sdtPr>
          <w:sdtContent>
            <w:tc>
              <w:tcPr>
                <w:tcW w:w="6811" w:type="dxa"/>
                <w:gridSpan w:val="4"/>
                <w:tcBorders>
                  <w:top w:val="single" w:sz="4" w:space="0" w:color="BCBCBC"/>
                  <w:left w:val="single" w:sz="4" w:space="0" w:color="BCBCBC"/>
                  <w:bottom w:val="single" w:sz="4" w:space="0" w:color="BCBCBC"/>
                  <w:right w:val="single" w:sz="4" w:space="0" w:color="BCBCBC"/>
                </w:tcBorders>
                <w:vAlign w:val="center"/>
              </w:tcPr>
              <w:p w14:paraId="27FF3485" w14:textId="6F19C6B2" w:rsidR="000841EE" w:rsidRPr="00C25B80" w:rsidRDefault="00ED45BA" w:rsidP="00B34F0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1C0957" w:rsidRPr="00C25B80" w14:paraId="697E6F06" w14:textId="77777777" w:rsidTr="3CEB8375">
        <w:trPr>
          <w:trHeight w:val="454"/>
          <w:jc w:val="center"/>
        </w:trPr>
        <w:tc>
          <w:tcPr>
            <w:tcW w:w="3539" w:type="dxa"/>
            <w:tcBorders>
              <w:bottom w:val="single" w:sz="4" w:space="0" w:color="BCBCBC"/>
            </w:tcBorders>
            <w:vAlign w:val="center"/>
          </w:tcPr>
          <w:p w14:paraId="697E6F04" w14:textId="40F92135" w:rsidR="001C0957" w:rsidRPr="00C25B80" w:rsidRDefault="00C54089" w:rsidP="00B34F0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C25B80">
              <w:rPr>
                <w:rFonts w:ascii="Aptos" w:hAnsi="Aptos"/>
                <w:spacing w:val="-1"/>
                <w:sz w:val="18"/>
              </w:rPr>
              <w:t>Thesis Title:</w:t>
            </w:r>
          </w:p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-1133018396"/>
            <w:placeholder>
              <w:docPart w:val="59CA5CCF2DE54D648DE684914D8F313D"/>
            </w:placeholder>
            <w:showingPlcHdr/>
            <w:text/>
          </w:sdtPr>
          <w:sdtContent>
            <w:tc>
              <w:tcPr>
                <w:tcW w:w="6811" w:type="dxa"/>
                <w:gridSpan w:val="4"/>
                <w:tcBorders>
                  <w:bottom w:val="single" w:sz="4" w:space="0" w:color="BCBCBC"/>
                </w:tcBorders>
                <w:vAlign w:val="center"/>
              </w:tcPr>
              <w:p w14:paraId="697E6F05" w14:textId="55C9C827" w:rsidR="001C0957" w:rsidRPr="00C25B80" w:rsidRDefault="00ED45BA" w:rsidP="00B34F0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B90117" w:rsidRPr="00C25B80" w14:paraId="697E6F0A" w14:textId="77777777" w:rsidTr="3CEB8375">
        <w:trPr>
          <w:trHeight w:val="454"/>
          <w:jc w:val="center"/>
        </w:trPr>
        <w:tc>
          <w:tcPr>
            <w:tcW w:w="3539" w:type="dxa"/>
            <w:tcBorders>
              <w:bottom w:val="single" w:sz="4" w:space="0" w:color="BCBCBC"/>
            </w:tcBorders>
            <w:vAlign w:val="center"/>
          </w:tcPr>
          <w:p w14:paraId="081A93BA" w14:textId="704FEA0D" w:rsidR="002A6476" w:rsidRPr="00C25B80" w:rsidRDefault="002A6476" w:rsidP="00B34F0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bookmarkStart w:id="2" w:name="_Hlk143519732"/>
            <w:r w:rsidRPr="00C25B80">
              <w:rPr>
                <w:rFonts w:ascii="Aptos" w:hAnsi="Aptos"/>
                <w:spacing w:val="-1"/>
                <w:sz w:val="18"/>
              </w:rPr>
              <w:t>My thesis is ready for</w:t>
            </w:r>
            <w:r w:rsidR="00531299" w:rsidRPr="00C25B80">
              <w:rPr>
                <w:rFonts w:ascii="Aptos" w:hAnsi="Aptos"/>
                <w:spacing w:val="-1"/>
                <w:sz w:val="18"/>
              </w:rPr>
              <w:t xml:space="preserve"> </w:t>
            </w:r>
            <w:r w:rsidR="00B851B6" w:rsidRPr="00C25B80">
              <w:rPr>
                <w:rFonts w:ascii="Aptos" w:hAnsi="Aptos"/>
                <w:spacing w:val="-1"/>
                <w:sz w:val="18"/>
              </w:rPr>
              <w:t>re</w:t>
            </w:r>
            <w:r w:rsidR="00664336" w:rsidRPr="00C25B80">
              <w:rPr>
                <w:rFonts w:ascii="Aptos" w:hAnsi="Aptos"/>
                <w:spacing w:val="-1"/>
                <w:sz w:val="18"/>
              </w:rPr>
              <w:t>s</w:t>
            </w:r>
            <w:r w:rsidRPr="00C25B80">
              <w:rPr>
                <w:rFonts w:ascii="Aptos" w:hAnsi="Aptos"/>
                <w:spacing w:val="-1"/>
                <w:sz w:val="18"/>
              </w:rPr>
              <w:t>ubmission:</w:t>
            </w:r>
          </w:p>
        </w:tc>
        <w:tc>
          <w:tcPr>
            <w:tcW w:w="6811" w:type="dxa"/>
            <w:gridSpan w:val="4"/>
            <w:tcBorders>
              <w:bottom w:val="single" w:sz="4" w:space="0" w:color="BCBCBC"/>
            </w:tcBorders>
            <w:vAlign w:val="center"/>
          </w:tcPr>
          <w:p w14:paraId="697E6F09" w14:textId="617C39D2" w:rsidR="002A6476" w:rsidRPr="00C25B80" w:rsidRDefault="00000000" w:rsidP="00B34F0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-939829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0276" w:rsidRPr="00C25B80">
                  <w:rPr>
                    <w:rFonts w:ascii="Aptos" w:hAnsi="Aptos" w:cs="Segoe UI Symbol"/>
                    <w:spacing w:val="-1"/>
                    <w:sz w:val="18"/>
                  </w:rPr>
                  <w:t>☐</w:t>
                </w:r>
              </w:sdtContent>
            </w:sdt>
            <w:r w:rsidR="002A6476" w:rsidRPr="00C25B80">
              <w:rPr>
                <w:rFonts w:ascii="Aptos" w:hAnsi="Aptos"/>
                <w:spacing w:val="-1"/>
                <w:sz w:val="18"/>
              </w:rPr>
              <w:t xml:space="preserve">  Yes</w:t>
            </w:r>
          </w:p>
        </w:tc>
      </w:tr>
      <w:bookmarkEnd w:id="2"/>
      <w:tr w:rsidR="00364D4C" w:rsidRPr="00C25B80" w14:paraId="2908FD62" w14:textId="77777777" w:rsidTr="3CEB8375">
        <w:trPr>
          <w:trHeight w:val="992"/>
          <w:jc w:val="center"/>
        </w:trPr>
        <w:tc>
          <w:tcPr>
            <w:tcW w:w="3539" w:type="dxa"/>
            <w:vAlign w:val="center"/>
          </w:tcPr>
          <w:p w14:paraId="4BBF680C" w14:textId="666A8208" w:rsidR="00364D4C" w:rsidRPr="00C25B80" w:rsidRDefault="00364D4C" w:rsidP="00B34F0A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  <w:r w:rsidRPr="00C25B80">
              <w:rPr>
                <w:rFonts w:ascii="Aptos" w:hAnsi="Aptos"/>
                <w:sz w:val="18"/>
              </w:rPr>
              <w:t>CANDIDATE SIGNATURE</w:t>
            </w:r>
          </w:p>
        </w:tc>
        <w:tc>
          <w:tcPr>
            <w:tcW w:w="3544" w:type="dxa"/>
            <w:gridSpan w:val="2"/>
            <w:vAlign w:val="center"/>
          </w:tcPr>
          <w:sdt>
            <w:sdtPr>
              <w:rPr>
                <w:rFonts w:ascii="Aptos" w:hAnsi="Aptos"/>
                <w:sz w:val="18"/>
                <w:szCs w:val="18"/>
              </w:rPr>
              <w:id w:val="464397038"/>
              <w:showingPlcHdr/>
              <w:picture/>
            </w:sdtPr>
            <w:sdtContent>
              <w:p w14:paraId="6089B785" w14:textId="25F34D2C" w:rsidR="00364D4C" w:rsidRPr="00C25B80" w:rsidRDefault="00D14222" w:rsidP="00B34F0A">
                <w:pPr>
                  <w:pStyle w:val="TableParagraph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 w:rsidRPr="00C25B80">
                  <w:rPr>
                    <w:rFonts w:ascii="Aptos" w:hAnsi="Aptos"/>
                    <w:noProof/>
                    <w:sz w:val="18"/>
                    <w:szCs w:val="18"/>
                  </w:rPr>
                  <w:drawing>
                    <wp:inline distT="0" distB="0" distL="0" distR="0" wp14:anchorId="7FE02840" wp14:editId="6CF7151C">
                      <wp:extent cx="1800000" cy="540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1276" w:type="dxa"/>
            <w:vAlign w:val="center"/>
          </w:tcPr>
          <w:p w14:paraId="1E5252F8" w14:textId="77777777" w:rsidR="00364D4C" w:rsidRPr="00C25B80" w:rsidRDefault="00364D4C" w:rsidP="0079783D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  <w:r w:rsidRPr="00C25B80">
              <w:rPr>
                <w:rFonts w:ascii="Aptos" w:hAnsi="Aptos"/>
                <w:sz w:val="18"/>
              </w:rPr>
              <w:t>DATE:</w:t>
            </w:r>
          </w:p>
        </w:tc>
        <w:sdt>
          <w:sdtPr>
            <w:rPr>
              <w:rFonts w:ascii="Aptos" w:hAnsi="Aptos"/>
              <w:sz w:val="18"/>
              <w:szCs w:val="18"/>
            </w:rPr>
            <w:id w:val="-1618666928"/>
            <w:placeholder>
              <w:docPart w:val="1CA053E111D94AA5BBE02BF62331BE0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991" w:type="dxa"/>
                <w:vAlign w:val="center"/>
              </w:tcPr>
              <w:p w14:paraId="5745BA4D" w14:textId="2AE21D75" w:rsidR="00364D4C" w:rsidRPr="00C25B80" w:rsidRDefault="00D14222" w:rsidP="00B34F0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ED45BA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305E7D" w:rsidRPr="00C25B80" w14:paraId="4B607363" w14:textId="77777777" w:rsidTr="3CEB8375">
        <w:trPr>
          <w:trHeight w:val="70"/>
          <w:jc w:val="center"/>
        </w:trPr>
        <w:tc>
          <w:tcPr>
            <w:tcW w:w="10350" w:type="dxa"/>
            <w:gridSpan w:val="5"/>
            <w:tcBorders>
              <w:top w:val="single" w:sz="4" w:space="0" w:color="BCBCBC"/>
              <w:left w:val="nil"/>
              <w:bottom w:val="single" w:sz="4" w:space="0" w:color="BCBCBC"/>
              <w:right w:val="nil"/>
            </w:tcBorders>
            <w:vAlign w:val="center"/>
          </w:tcPr>
          <w:p w14:paraId="17DB1926" w14:textId="77777777" w:rsidR="00305E7D" w:rsidRPr="00C25B80" w:rsidRDefault="00305E7D" w:rsidP="00531299">
            <w:pPr>
              <w:pStyle w:val="BodyText"/>
              <w:spacing w:before="53" w:line="249" w:lineRule="auto"/>
              <w:ind w:right="74"/>
              <w:rPr>
                <w:rFonts w:ascii="Aptos" w:hAnsi="Aptos"/>
                <w:b w:val="0"/>
                <w:bCs w:val="0"/>
                <w:sz w:val="8"/>
                <w:szCs w:val="8"/>
              </w:rPr>
            </w:pPr>
          </w:p>
        </w:tc>
      </w:tr>
      <w:tr w:rsidR="00664336" w:rsidRPr="00C25B80" w14:paraId="53AD123C" w14:textId="77777777" w:rsidTr="3CEB8375">
        <w:trPr>
          <w:trHeight w:val="567"/>
          <w:jc w:val="center"/>
        </w:trPr>
        <w:tc>
          <w:tcPr>
            <w:tcW w:w="10350" w:type="dxa"/>
            <w:gridSpan w:val="5"/>
            <w:tcBorders>
              <w:bottom w:val="single" w:sz="2" w:space="0" w:color="BCBCBC"/>
            </w:tcBorders>
            <w:vAlign w:val="center"/>
          </w:tcPr>
          <w:p w14:paraId="7905196B" w14:textId="16010A69" w:rsidR="00664336" w:rsidRPr="00C25B80" w:rsidRDefault="00364D4C" w:rsidP="002F008C">
            <w:pPr>
              <w:ind w:left="57" w:right="57"/>
              <w:rPr>
                <w:rFonts w:ascii="Aptos" w:hAnsi="Aptos"/>
                <w:b/>
                <w:bCs/>
                <w:sz w:val="24"/>
                <w:szCs w:val="24"/>
              </w:rPr>
            </w:pPr>
            <w:r w:rsidRPr="00C25B80">
              <w:rPr>
                <w:rFonts w:ascii="Aptos" w:hAnsi="Aptos"/>
                <w:b/>
                <w:bCs/>
                <w:sz w:val="24"/>
                <w:szCs w:val="24"/>
              </w:rPr>
              <w:t>SECTION 2: PRINCIPAL SUPERVISOR DETAILS</w:t>
            </w:r>
          </w:p>
        </w:tc>
      </w:tr>
      <w:tr w:rsidR="00D24F1A" w:rsidRPr="00C25B80" w14:paraId="2D8B1780" w14:textId="77777777" w:rsidTr="3CEB8375">
        <w:trPr>
          <w:trHeight w:val="454"/>
          <w:jc w:val="center"/>
        </w:trPr>
        <w:tc>
          <w:tcPr>
            <w:tcW w:w="3539" w:type="dxa"/>
            <w:tcBorders>
              <w:bottom w:val="single" w:sz="4" w:space="0" w:color="BCBCBC"/>
            </w:tcBorders>
            <w:vAlign w:val="center"/>
          </w:tcPr>
          <w:p w14:paraId="5620CC86" w14:textId="575FBF65" w:rsidR="00D24F1A" w:rsidRPr="00C25B80" w:rsidRDefault="00D24F1A" w:rsidP="002F008C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C25B80">
              <w:rPr>
                <w:rFonts w:ascii="Aptos" w:hAnsi="Aptos"/>
                <w:spacing w:val="-1"/>
                <w:sz w:val="18"/>
                <w:szCs w:val="18"/>
              </w:rPr>
              <w:t>Principal Supervisor’s Name:</w:t>
            </w:r>
          </w:p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-889417670"/>
            <w:placeholder>
              <w:docPart w:val="9907DFA0FA5A40A5A1E3D2C8455496A3"/>
            </w:placeholder>
            <w:showingPlcHdr/>
            <w:text/>
          </w:sdtPr>
          <w:sdtContent>
            <w:tc>
              <w:tcPr>
                <w:tcW w:w="6811" w:type="dxa"/>
                <w:gridSpan w:val="4"/>
                <w:tcBorders>
                  <w:bottom w:val="single" w:sz="4" w:space="0" w:color="BCBCBC"/>
                </w:tcBorders>
                <w:vAlign w:val="center"/>
              </w:tcPr>
              <w:p w14:paraId="6725BB30" w14:textId="34510FC6" w:rsidR="00D24F1A" w:rsidRPr="00C25B80" w:rsidRDefault="00ED45BA" w:rsidP="002F008C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18"/>
                    <w:szCs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8D47E8" w:rsidRPr="00C25B80" w14:paraId="7DE61165" w14:textId="77777777" w:rsidTr="3CEB8375">
        <w:trPr>
          <w:trHeight w:val="454"/>
          <w:jc w:val="center"/>
        </w:trPr>
        <w:tc>
          <w:tcPr>
            <w:tcW w:w="3539" w:type="dxa"/>
            <w:tcBorders>
              <w:bottom w:val="single" w:sz="4" w:space="0" w:color="BCBCBC"/>
            </w:tcBorders>
            <w:vAlign w:val="center"/>
          </w:tcPr>
          <w:p w14:paraId="1064E99A" w14:textId="0F3E71D1" w:rsidR="008D47E8" w:rsidRPr="00C25B80" w:rsidRDefault="008D47E8" w:rsidP="002F008C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C25B80">
              <w:rPr>
                <w:rFonts w:ascii="Aptos" w:hAnsi="Aptos"/>
                <w:spacing w:val="-1"/>
                <w:sz w:val="18"/>
                <w:szCs w:val="18"/>
              </w:rPr>
              <w:t>Principal Supervisor’s email address:</w:t>
            </w:r>
          </w:p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81342730"/>
            <w:placeholder>
              <w:docPart w:val="A8503EA62EB44F97B41AD75B7A1A3E2D"/>
            </w:placeholder>
            <w:showingPlcHdr/>
            <w:text/>
          </w:sdtPr>
          <w:sdtContent>
            <w:tc>
              <w:tcPr>
                <w:tcW w:w="6811" w:type="dxa"/>
                <w:gridSpan w:val="4"/>
                <w:tcBorders>
                  <w:bottom w:val="single" w:sz="4" w:space="0" w:color="BCBCBC"/>
                </w:tcBorders>
                <w:vAlign w:val="center"/>
              </w:tcPr>
              <w:p w14:paraId="0A627318" w14:textId="6385EC98" w:rsidR="008D47E8" w:rsidRPr="00C25B80" w:rsidRDefault="00ED45BA" w:rsidP="002F008C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18"/>
                    <w:szCs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0D17A3" w:rsidRPr="00C25B80" w14:paraId="17AFBDD5" w14:textId="77777777" w:rsidTr="3CEB8375">
        <w:trPr>
          <w:trHeight w:val="454"/>
          <w:jc w:val="center"/>
        </w:trPr>
        <w:tc>
          <w:tcPr>
            <w:tcW w:w="3539" w:type="dxa"/>
            <w:tcBorders>
              <w:bottom w:val="single" w:sz="4" w:space="0" w:color="BCBCBC"/>
            </w:tcBorders>
            <w:vAlign w:val="center"/>
          </w:tcPr>
          <w:p w14:paraId="6EA9D652" w14:textId="402A0B15" w:rsidR="000D17A3" w:rsidRPr="00C25B80" w:rsidRDefault="000D17A3" w:rsidP="002F008C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C25B80">
              <w:rPr>
                <w:rFonts w:ascii="Aptos" w:hAnsi="Aptos"/>
                <w:spacing w:val="-1"/>
                <w:sz w:val="18"/>
                <w:szCs w:val="18"/>
              </w:rPr>
              <w:t>Candidate’s thesis is ready for</w:t>
            </w:r>
            <w:r w:rsidR="00E045CD"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 r</w:t>
            </w:r>
            <w:r w:rsidR="00B851B6" w:rsidRPr="00C25B80">
              <w:rPr>
                <w:rFonts w:ascii="Aptos" w:hAnsi="Aptos"/>
                <w:spacing w:val="-1"/>
                <w:sz w:val="18"/>
                <w:szCs w:val="18"/>
              </w:rPr>
              <w:t>e</w:t>
            </w:r>
            <w:r w:rsidRPr="00C25B80">
              <w:rPr>
                <w:rFonts w:ascii="Aptos" w:hAnsi="Aptos"/>
                <w:spacing w:val="-1"/>
                <w:sz w:val="18"/>
                <w:szCs w:val="18"/>
              </w:rPr>
              <w:t>submission:</w:t>
            </w:r>
          </w:p>
        </w:tc>
        <w:tc>
          <w:tcPr>
            <w:tcW w:w="2265" w:type="dxa"/>
            <w:tcBorders>
              <w:bottom w:val="single" w:sz="4" w:space="0" w:color="BCBCBC"/>
            </w:tcBorders>
            <w:vAlign w:val="center"/>
          </w:tcPr>
          <w:p w14:paraId="5A8B7043" w14:textId="2D66E375" w:rsidR="000D17A3" w:rsidRPr="00C25B80" w:rsidRDefault="00000000" w:rsidP="002F008C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  <w:szCs w:val="18"/>
                </w:rPr>
                <w:id w:val="-58692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17A3" w:rsidRPr="00C25B80">
                  <w:rPr>
                    <w:rFonts w:ascii="Aptos" w:hAnsi="Aptos" w:cs="Segoe UI Symbol"/>
                    <w:spacing w:val="-1"/>
                    <w:sz w:val="18"/>
                    <w:szCs w:val="18"/>
                  </w:rPr>
                  <w:t>☐</w:t>
                </w:r>
              </w:sdtContent>
            </w:sdt>
            <w:r w:rsidR="000D17A3"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  Yes</w:t>
            </w:r>
          </w:p>
        </w:tc>
        <w:tc>
          <w:tcPr>
            <w:tcW w:w="4546" w:type="dxa"/>
            <w:gridSpan w:val="3"/>
            <w:tcBorders>
              <w:bottom w:val="single" w:sz="4" w:space="0" w:color="BCBCBC"/>
            </w:tcBorders>
            <w:vAlign w:val="center"/>
          </w:tcPr>
          <w:p w14:paraId="247E2DCC" w14:textId="195A43FE" w:rsidR="000D17A3" w:rsidRPr="00C25B80" w:rsidRDefault="00000000" w:rsidP="002F008C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  <w:szCs w:val="18"/>
                </w:rPr>
                <w:id w:val="-27540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17A3" w:rsidRPr="00C25B80">
                  <w:rPr>
                    <w:rFonts w:ascii="Aptos" w:hAnsi="Aptos" w:cs="Segoe UI Symbol"/>
                    <w:spacing w:val="-1"/>
                    <w:sz w:val="18"/>
                    <w:szCs w:val="18"/>
                  </w:rPr>
                  <w:t>☐</w:t>
                </w:r>
              </w:sdtContent>
            </w:sdt>
            <w:r w:rsidR="000D17A3"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  No</w:t>
            </w:r>
            <w:r w:rsidR="00984766" w:rsidRPr="00C25B80">
              <w:rPr>
                <w:rFonts w:ascii="Aptos" w:hAnsi="Aptos"/>
                <w:spacing w:val="-1"/>
                <w:sz w:val="18"/>
                <w:szCs w:val="18"/>
              </w:rPr>
              <w:t>, please provide comments below</w:t>
            </w:r>
          </w:p>
        </w:tc>
      </w:tr>
      <w:tr w:rsidR="00984766" w:rsidRPr="00C25B80" w14:paraId="697E6F0F" w14:textId="77777777" w:rsidTr="3CEB8375">
        <w:trPr>
          <w:trHeight w:val="454"/>
          <w:jc w:val="center"/>
        </w:trPr>
        <w:tc>
          <w:tcPr>
            <w:tcW w:w="10350" w:type="dxa"/>
            <w:gridSpan w:val="5"/>
            <w:tcBorders>
              <w:right w:val="single" w:sz="4" w:space="0" w:color="BEBEBE"/>
            </w:tcBorders>
            <w:vAlign w:val="center"/>
          </w:tcPr>
          <w:p w14:paraId="697E6F0E" w14:textId="27F8025E" w:rsidR="00984766" w:rsidRPr="00C25B80" w:rsidRDefault="00984766" w:rsidP="002F008C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C25B80">
              <w:rPr>
                <w:rFonts w:ascii="Aptos" w:hAnsi="Aptos"/>
                <w:spacing w:val="-1"/>
                <w:sz w:val="18"/>
                <w:szCs w:val="18"/>
              </w:rPr>
              <w:t>Comment if ‘No’</w:t>
            </w:r>
            <w:r w:rsidR="00B13595"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 to the above</w:t>
            </w:r>
            <w:r w:rsidRPr="00C25B80">
              <w:rPr>
                <w:rFonts w:ascii="Aptos" w:hAnsi="Aptos"/>
                <w:spacing w:val="-1"/>
                <w:sz w:val="18"/>
                <w:szCs w:val="18"/>
              </w:rPr>
              <w:t>:</w:t>
            </w:r>
            <w:r w:rsidR="00423200"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 </w:t>
            </w:r>
          </w:p>
        </w:tc>
      </w:tr>
      <w:tr w:rsidR="00984766" w:rsidRPr="00C25B80" w14:paraId="5EC548D3" w14:textId="77777777" w:rsidTr="3CEB8375">
        <w:trPr>
          <w:trHeight w:val="1134"/>
          <w:jc w:val="center"/>
        </w:trPr>
        <w:tc>
          <w:tcPr>
            <w:tcW w:w="10350" w:type="dxa"/>
            <w:gridSpan w:val="5"/>
            <w:tcBorders>
              <w:right w:val="single" w:sz="4" w:space="0" w:color="BEBEBE"/>
            </w:tcBorders>
            <w:vAlign w:val="center"/>
          </w:tcPr>
          <w:sdt>
            <w:sdtPr>
              <w:rPr>
                <w:rFonts w:ascii="Aptos" w:hAnsi="Aptos"/>
                <w:spacing w:val="-1"/>
                <w:sz w:val="18"/>
                <w:szCs w:val="18"/>
              </w:rPr>
              <w:id w:val="261800001"/>
              <w:placeholder>
                <w:docPart w:val="C3AEAA884AF14F559354F7C4D7857E09"/>
              </w:placeholder>
              <w:showingPlcHdr/>
              <w:text/>
            </w:sdtPr>
            <w:sdtContent>
              <w:p w14:paraId="09F6DE92" w14:textId="5A6DE16B" w:rsidR="00E376D2" w:rsidRPr="00C25B80" w:rsidRDefault="00ED45BA" w:rsidP="00FA0472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sdtContent>
          </w:sdt>
        </w:tc>
      </w:tr>
      <w:tr w:rsidR="00636C26" w:rsidRPr="00C25B80" w14:paraId="37084AC3" w14:textId="77777777" w:rsidTr="3CEB8375">
        <w:trPr>
          <w:trHeight w:val="992"/>
          <w:jc w:val="center"/>
        </w:trPr>
        <w:tc>
          <w:tcPr>
            <w:tcW w:w="3539" w:type="dxa"/>
            <w:vAlign w:val="center"/>
          </w:tcPr>
          <w:p w14:paraId="647DC64C" w14:textId="1D3C7E2B" w:rsidR="00636C26" w:rsidRPr="00C25B80" w:rsidRDefault="00636C26" w:rsidP="3CEB8375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  <w:r w:rsidRPr="3CEB8375">
              <w:rPr>
                <w:rFonts w:ascii="Aptos" w:hAnsi="Aptos"/>
                <w:sz w:val="18"/>
                <w:szCs w:val="18"/>
              </w:rPr>
              <w:t xml:space="preserve">PRINCIPAL SUPERVISOR </w:t>
            </w:r>
          </w:p>
          <w:p w14:paraId="46A3AA6F" w14:textId="7177A80E" w:rsidR="00636C26" w:rsidRPr="00C25B80" w:rsidRDefault="00636C26" w:rsidP="3CEB8375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  <w:r w:rsidRPr="3CEB8375">
              <w:rPr>
                <w:rFonts w:ascii="Aptos" w:hAnsi="Aptos"/>
                <w:sz w:val="18"/>
                <w:szCs w:val="18"/>
              </w:rPr>
              <w:t>SIGNATURE</w:t>
            </w:r>
          </w:p>
        </w:tc>
        <w:sdt>
          <w:sdtPr>
            <w:rPr>
              <w:rFonts w:ascii="Aptos" w:hAnsi="Aptos"/>
              <w:sz w:val="18"/>
            </w:rPr>
            <w:id w:val="-1262223972"/>
            <w:showingPlcHdr/>
            <w:picture/>
          </w:sdtPr>
          <w:sdtContent>
            <w:tc>
              <w:tcPr>
                <w:tcW w:w="3544" w:type="dxa"/>
                <w:gridSpan w:val="2"/>
                <w:vAlign w:val="center"/>
              </w:tcPr>
              <w:p w14:paraId="7661A0DC" w14:textId="0F1FF52D" w:rsidR="00636C26" w:rsidRPr="00C25B80" w:rsidRDefault="00D14222" w:rsidP="002F008C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C25B80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5715B55F" wp14:editId="19ACBB4A">
                      <wp:extent cx="1800000" cy="5400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276" w:type="dxa"/>
            <w:vAlign w:val="center"/>
          </w:tcPr>
          <w:p w14:paraId="1A64FC1B" w14:textId="77777777" w:rsidR="00636C26" w:rsidRPr="00C25B80" w:rsidRDefault="00636C26" w:rsidP="0079783D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  <w:r w:rsidRPr="00C25B80">
              <w:rPr>
                <w:rFonts w:ascii="Aptos" w:hAnsi="Aptos"/>
                <w:sz w:val="18"/>
              </w:rPr>
              <w:t>DATE:</w:t>
            </w:r>
          </w:p>
        </w:tc>
        <w:sdt>
          <w:sdtPr>
            <w:rPr>
              <w:rFonts w:ascii="Aptos" w:hAnsi="Aptos"/>
              <w:sz w:val="18"/>
              <w:szCs w:val="18"/>
            </w:rPr>
            <w:id w:val="1647930001"/>
            <w:placeholder>
              <w:docPart w:val="E9A6D1E1FA1343138CEBD584E4A9969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991" w:type="dxa"/>
                <w:vAlign w:val="center"/>
              </w:tcPr>
              <w:p w14:paraId="2F2845BE" w14:textId="5C8419E2" w:rsidR="00636C26" w:rsidRPr="00C25B80" w:rsidRDefault="00D14222" w:rsidP="002F008C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DA7544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</w:tbl>
    <w:p w14:paraId="4D056C98" w14:textId="19B2DC2E" w:rsidR="002F5831" w:rsidRPr="00C25B80" w:rsidRDefault="002F5831" w:rsidP="002F5831">
      <w:pPr>
        <w:rPr>
          <w:rFonts w:ascii="Aptos" w:hAnsi="Aptos"/>
          <w:bCs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1"/>
        <w:gridCol w:w="1809"/>
        <w:gridCol w:w="1735"/>
        <w:gridCol w:w="1141"/>
        <w:gridCol w:w="1840"/>
      </w:tblGrid>
      <w:tr w:rsidR="00E7595E" w:rsidRPr="00C25B80" w14:paraId="22BD3C08" w14:textId="77777777" w:rsidTr="3CEB8375">
        <w:trPr>
          <w:trHeight w:val="567"/>
          <w:jc w:val="center"/>
        </w:trPr>
        <w:tc>
          <w:tcPr>
            <w:tcW w:w="10206" w:type="dxa"/>
            <w:gridSpan w:val="5"/>
            <w:tcBorders>
              <w:top w:val="single" w:sz="4" w:space="0" w:color="BCBCBC"/>
              <w:left w:val="single" w:sz="4" w:space="0" w:color="BCBCBC"/>
              <w:bottom w:val="single" w:sz="2" w:space="0" w:color="BCBCBC"/>
              <w:right w:val="single" w:sz="4" w:space="0" w:color="BCBCBC"/>
            </w:tcBorders>
            <w:vAlign w:val="center"/>
          </w:tcPr>
          <w:p w14:paraId="5ED4BF56" w14:textId="0419EEDE" w:rsidR="00E7595E" w:rsidRPr="00C25B80" w:rsidRDefault="00E7595E" w:rsidP="002F008C">
            <w:pPr>
              <w:ind w:left="57" w:right="57"/>
              <w:rPr>
                <w:rFonts w:ascii="Aptos" w:hAnsi="Aptos"/>
                <w:b/>
                <w:bCs/>
                <w:sz w:val="24"/>
                <w:szCs w:val="24"/>
              </w:rPr>
            </w:pPr>
            <w:r w:rsidRPr="00C25B80">
              <w:rPr>
                <w:rFonts w:ascii="Aptos" w:hAnsi="Aptos"/>
                <w:b/>
                <w:bCs/>
                <w:sz w:val="24"/>
                <w:szCs w:val="24"/>
              </w:rPr>
              <w:lastRenderedPageBreak/>
              <w:t xml:space="preserve">SECTION 3: TO BE COMPLETED BY ASSOCIATE DEAN (RESEARCH) </w:t>
            </w:r>
          </w:p>
        </w:tc>
      </w:tr>
      <w:tr w:rsidR="00CF0276" w:rsidRPr="00C25B80" w14:paraId="6F91C12B" w14:textId="77777777" w:rsidTr="3CEB8375">
        <w:trPr>
          <w:trHeight w:val="454"/>
          <w:jc w:val="center"/>
        </w:trPr>
        <w:tc>
          <w:tcPr>
            <w:tcW w:w="3681" w:type="dxa"/>
            <w:tcBorders>
              <w:bottom w:val="single" w:sz="4" w:space="0" w:color="BCBCBC"/>
            </w:tcBorders>
            <w:vAlign w:val="center"/>
          </w:tcPr>
          <w:p w14:paraId="31311F89" w14:textId="36F6E70E" w:rsidR="00CF0276" w:rsidRPr="00C25B80" w:rsidRDefault="00C445C7" w:rsidP="002F008C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Associate Dean </w:t>
            </w:r>
            <w:r w:rsidR="002F5831" w:rsidRPr="00C25B80">
              <w:rPr>
                <w:rFonts w:ascii="Aptos" w:hAnsi="Aptos"/>
                <w:spacing w:val="-1"/>
                <w:sz w:val="18"/>
                <w:szCs w:val="18"/>
              </w:rPr>
              <w:t>(</w:t>
            </w:r>
            <w:r w:rsidRPr="00C25B80">
              <w:rPr>
                <w:rFonts w:ascii="Aptos" w:hAnsi="Aptos"/>
                <w:spacing w:val="-1"/>
                <w:sz w:val="18"/>
                <w:szCs w:val="18"/>
              </w:rPr>
              <w:t>Research</w:t>
            </w:r>
            <w:r w:rsidR="002F5831" w:rsidRPr="00C25B80">
              <w:rPr>
                <w:rFonts w:ascii="Aptos" w:hAnsi="Aptos"/>
                <w:spacing w:val="-1"/>
                <w:sz w:val="18"/>
                <w:szCs w:val="18"/>
              </w:rPr>
              <w:t>)</w:t>
            </w:r>
            <w:r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 </w:t>
            </w:r>
            <w:r w:rsidR="00CF0276" w:rsidRPr="00C25B80">
              <w:rPr>
                <w:rFonts w:ascii="Aptos" w:hAnsi="Aptos"/>
                <w:spacing w:val="-1"/>
                <w:sz w:val="18"/>
                <w:szCs w:val="18"/>
              </w:rPr>
              <w:t>Name:</w:t>
            </w:r>
          </w:p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-1964104593"/>
            <w:placeholder>
              <w:docPart w:val="FE6E6D4D26F546F88912AB2E8B4DA031"/>
            </w:placeholder>
            <w:showingPlcHdr/>
            <w:text/>
          </w:sdtPr>
          <w:sdtContent>
            <w:tc>
              <w:tcPr>
                <w:tcW w:w="6525" w:type="dxa"/>
                <w:gridSpan w:val="4"/>
                <w:tcBorders>
                  <w:bottom w:val="single" w:sz="4" w:space="0" w:color="BCBCBC"/>
                </w:tcBorders>
                <w:vAlign w:val="center"/>
              </w:tcPr>
              <w:p w14:paraId="4493A79B" w14:textId="16F10B06" w:rsidR="00CF0276" w:rsidRPr="00C25B80" w:rsidRDefault="00ED45BA" w:rsidP="002F008C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18"/>
                    <w:szCs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CF0276" w:rsidRPr="00C25B80" w14:paraId="0EBCFCB1" w14:textId="77777777" w:rsidTr="3CEB8375">
        <w:trPr>
          <w:trHeight w:val="454"/>
          <w:jc w:val="center"/>
        </w:trPr>
        <w:tc>
          <w:tcPr>
            <w:tcW w:w="3681" w:type="dxa"/>
            <w:tcBorders>
              <w:bottom w:val="single" w:sz="4" w:space="0" w:color="BCBCBC"/>
            </w:tcBorders>
            <w:vAlign w:val="center"/>
          </w:tcPr>
          <w:p w14:paraId="45AC82FC" w14:textId="390AE365" w:rsidR="00CF0276" w:rsidRPr="00C25B80" w:rsidRDefault="00C445C7" w:rsidP="002F008C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Associate Dean </w:t>
            </w:r>
            <w:r w:rsidR="002F5831" w:rsidRPr="00C25B80">
              <w:rPr>
                <w:rFonts w:ascii="Aptos" w:hAnsi="Aptos"/>
                <w:spacing w:val="-1"/>
                <w:sz w:val="18"/>
                <w:szCs w:val="18"/>
              </w:rPr>
              <w:t>(</w:t>
            </w:r>
            <w:r w:rsidRPr="00C25B80">
              <w:rPr>
                <w:rFonts w:ascii="Aptos" w:hAnsi="Aptos"/>
                <w:spacing w:val="-1"/>
                <w:sz w:val="18"/>
                <w:szCs w:val="18"/>
              </w:rPr>
              <w:t>Research</w:t>
            </w:r>
            <w:r w:rsidR="002F5831" w:rsidRPr="00C25B80">
              <w:rPr>
                <w:rFonts w:ascii="Aptos" w:hAnsi="Aptos"/>
                <w:spacing w:val="-1"/>
                <w:sz w:val="18"/>
                <w:szCs w:val="18"/>
              </w:rPr>
              <w:t>)</w:t>
            </w:r>
            <w:r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 </w:t>
            </w:r>
            <w:r w:rsidR="00CF0276" w:rsidRPr="00C25B80">
              <w:rPr>
                <w:rFonts w:ascii="Aptos" w:hAnsi="Aptos"/>
                <w:spacing w:val="-1"/>
                <w:sz w:val="18"/>
                <w:szCs w:val="18"/>
              </w:rPr>
              <w:t>email address:</w:t>
            </w:r>
          </w:p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1668824451"/>
            <w:placeholder>
              <w:docPart w:val="A24E10FDA10B41688A18F4202A9B7AC3"/>
            </w:placeholder>
            <w:showingPlcHdr/>
            <w:text/>
          </w:sdtPr>
          <w:sdtContent>
            <w:tc>
              <w:tcPr>
                <w:tcW w:w="6525" w:type="dxa"/>
                <w:gridSpan w:val="4"/>
                <w:tcBorders>
                  <w:bottom w:val="single" w:sz="4" w:space="0" w:color="BCBCBC"/>
                </w:tcBorders>
                <w:vAlign w:val="center"/>
              </w:tcPr>
              <w:p w14:paraId="0629DAD6" w14:textId="241B74F3" w:rsidR="00CF0276" w:rsidRPr="00C25B80" w:rsidRDefault="00ED45BA" w:rsidP="002F008C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18"/>
                    <w:szCs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72625A" w:rsidRPr="00C25B80" w14:paraId="56EF2C5B" w14:textId="77777777" w:rsidTr="3CEB8375">
        <w:trPr>
          <w:trHeight w:val="618"/>
          <w:jc w:val="center"/>
        </w:trPr>
        <w:tc>
          <w:tcPr>
            <w:tcW w:w="3681" w:type="dxa"/>
            <w:tcBorders>
              <w:bottom w:val="single" w:sz="4" w:space="0" w:color="BCBCBC"/>
            </w:tcBorders>
            <w:vAlign w:val="center"/>
          </w:tcPr>
          <w:p w14:paraId="0336C794" w14:textId="67DE982E" w:rsidR="0072625A" w:rsidRPr="00C25B80" w:rsidRDefault="0072625A" w:rsidP="002F008C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The candidate has addressed any comments </w:t>
            </w:r>
            <w:r w:rsidR="00164036" w:rsidRPr="00C25B80">
              <w:rPr>
                <w:rFonts w:ascii="Aptos" w:hAnsi="Aptos"/>
                <w:spacing w:val="-1"/>
                <w:sz w:val="18"/>
                <w:szCs w:val="18"/>
              </w:rPr>
              <w:t>provided</w:t>
            </w:r>
            <w:r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 by the examiner to my satisfaction and the thesis is ready for final submission:</w:t>
            </w:r>
          </w:p>
        </w:tc>
        <w:tc>
          <w:tcPr>
            <w:tcW w:w="1809" w:type="dxa"/>
            <w:tcBorders>
              <w:bottom w:val="single" w:sz="4" w:space="0" w:color="BCBCBC"/>
            </w:tcBorders>
            <w:vAlign w:val="center"/>
          </w:tcPr>
          <w:p w14:paraId="679331DC" w14:textId="215B2FEC" w:rsidR="0072625A" w:rsidRPr="00C25B80" w:rsidRDefault="00000000" w:rsidP="002F008C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  <w:szCs w:val="18"/>
                </w:rPr>
                <w:id w:val="8387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625A" w:rsidRPr="00C25B80">
                  <w:rPr>
                    <w:rFonts w:ascii="Aptos" w:hAnsi="Aptos" w:cs="Segoe UI Symbol"/>
                    <w:spacing w:val="-1"/>
                    <w:sz w:val="18"/>
                    <w:szCs w:val="18"/>
                  </w:rPr>
                  <w:t>☐</w:t>
                </w:r>
              </w:sdtContent>
            </w:sdt>
            <w:r w:rsidR="0072625A"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  Yes</w:t>
            </w:r>
          </w:p>
        </w:tc>
        <w:tc>
          <w:tcPr>
            <w:tcW w:w="4716" w:type="dxa"/>
            <w:gridSpan w:val="3"/>
            <w:tcBorders>
              <w:bottom w:val="single" w:sz="4" w:space="0" w:color="BCBCBC"/>
            </w:tcBorders>
            <w:vAlign w:val="center"/>
          </w:tcPr>
          <w:p w14:paraId="14ECAE80" w14:textId="1236E1D3" w:rsidR="0072625A" w:rsidRPr="00C25B80" w:rsidRDefault="00000000" w:rsidP="002F008C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  <w:szCs w:val="18"/>
                </w:rPr>
                <w:id w:val="1296572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625A" w:rsidRPr="00C25B80">
                  <w:rPr>
                    <w:rFonts w:ascii="Aptos" w:hAnsi="Aptos" w:cs="Segoe UI Symbol"/>
                    <w:spacing w:val="-1"/>
                    <w:sz w:val="18"/>
                    <w:szCs w:val="18"/>
                  </w:rPr>
                  <w:t>☐</w:t>
                </w:r>
              </w:sdtContent>
            </w:sdt>
            <w:r w:rsidR="0072625A"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  No, please provide comments below</w:t>
            </w:r>
          </w:p>
        </w:tc>
      </w:tr>
      <w:tr w:rsidR="0072625A" w:rsidRPr="00C25B80" w14:paraId="0C98746D" w14:textId="77777777" w:rsidTr="3CEB8375">
        <w:trPr>
          <w:trHeight w:val="454"/>
          <w:jc w:val="center"/>
        </w:trPr>
        <w:tc>
          <w:tcPr>
            <w:tcW w:w="10206" w:type="dxa"/>
            <w:gridSpan w:val="5"/>
            <w:tcBorders>
              <w:right w:val="single" w:sz="4" w:space="0" w:color="BEBEBE"/>
            </w:tcBorders>
            <w:vAlign w:val="center"/>
          </w:tcPr>
          <w:p w14:paraId="30858051" w14:textId="7EA0D8D9" w:rsidR="0072625A" w:rsidRPr="00C25B80" w:rsidRDefault="0072625A" w:rsidP="002F008C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18"/>
                <w:szCs w:val="18"/>
              </w:rPr>
            </w:pPr>
            <w:r w:rsidRPr="00C25B80">
              <w:rPr>
                <w:rFonts w:ascii="Aptos" w:hAnsi="Aptos"/>
                <w:spacing w:val="-1"/>
                <w:sz w:val="18"/>
                <w:szCs w:val="18"/>
              </w:rPr>
              <w:t xml:space="preserve">Comment if ‘No’ to the above: </w:t>
            </w:r>
          </w:p>
        </w:tc>
      </w:tr>
      <w:tr w:rsidR="0072625A" w:rsidRPr="00C25B80" w14:paraId="43514C2B" w14:textId="77777777" w:rsidTr="3CEB8375">
        <w:trPr>
          <w:trHeight w:val="113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294572920"/>
            <w:placeholder>
              <w:docPart w:val="B3684564663A4A6F887230F091A6BC14"/>
            </w:placeholder>
            <w:showingPlcHdr/>
            <w:text/>
          </w:sdtPr>
          <w:sdtContent>
            <w:tc>
              <w:tcPr>
                <w:tcW w:w="10206" w:type="dxa"/>
                <w:gridSpan w:val="5"/>
                <w:tcBorders>
                  <w:right w:val="single" w:sz="4" w:space="0" w:color="BEBEBE"/>
                </w:tcBorders>
                <w:vAlign w:val="center"/>
              </w:tcPr>
              <w:p w14:paraId="4FB73AA3" w14:textId="3F499B9F" w:rsidR="0072625A" w:rsidRPr="00C25B80" w:rsidRDefault="00ED45BA" w:rsidP="0049668B">
                <w:pPr>
                  <w:pStyle w:val="TableParagraph"/>
                  <w:spacing w:line="266" w:lineRule="auto"/>
                  <w:ind w:left="57" w:right="57"/>
                  <w:jc w:val="center"/>
                  <w:rPr>
                    <w:rFonts w:ascii="Aptos" w:hAnsi="Aptos"/>
                    <w:spacing w:val="-1"/>
                    <w:sz w:val="18"/>
                    <w:szCs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86564D" w:rsidRPr="00C25B80" w14:paraId="4DD1BFFC" w14:textId="571D8ED5" w:rsidTr="3CEB8375">
        <w:trPr>
          <w:trHeight w:val="992"/>
          <w:jc w:val="center"/>
        </w:trPr>
        <w:tc>
          <w:tcPr>
            <w:tcW w:w="3681" w:type="dxa"/>
            <w:tcBorders>
              <w:right w:val="single" w:sz="4" w:space="0" w:color="BEBEBE"/>
            </w:tcBorders>
            <w:vAlign w:val="center"/>
          </w:tcPr>
          <w:p w14:paraId="16B553AE" w14:textId="06386390" w:rsidR="0086564D" w:rsidRPr="00C25B80" w:rsidRDefault="0086564D" w:rsidP="3CEB8375">
            <w:pPr>
              <w:pStyle w:val="TableParagraph"/>
              <w:spacing w:line="266" w:lineRule="auto"/>
              <w:ind w:left="57" w:right="57"/>
              <w:jc w:val="center"/>
              <w:rPr>
                <w:rFonts w:ascii="Aptos" w:hAnsi="Aptos"/>
                <w:sz w:val="18"/>
                <w:szCs w:val="18"/>
              </w:rPr>
            </w:pPr>
            <w:r w:rsidRPr="3CEB8375">
              <w:rPr>
                <w:rFonts w:ascii="Aptos" w:hAnsi="Aptos"/>
                <w:sz w:val="18"/>
                <w:szCs w:val="18"/>
              </w:rPr>
              <w:t xml:space="preserve">ASSOCIATE DEAN (RESEARCH) </w:t>
            </w:r>
          </w:p>
          <w:p w14:paraId="4CBE2C96" w14:textId="5AFE2553" w:rsidR="0086564D" w:rsidRPr="00C25B80" w:rsidRDefault="0086564D" w:rsidP="3CEB8375">
            <w:pPr>
              <w:pStyle w:val="TableParagraph"/>
              <w:spacing w:line="266" w:lineRule="auto"/>
              <w:ind w:left="57" w:right="57"/>
              <w:jc w:val="center"/>
              <w:rPr>
                <w:rFonts w:ascii="Aptos" w:hAnsi="Aptos"/>
                <w:spacing w:val="-1"/>
                <w:sz w:val="18"/>
                <w:szCs w:val="18"/>
              </w:rPr>
            </w:pPr>
            <w:r w:rsidRPr="3CEB8375">
              <w:rPr>
                <w:rFonts w:ascii="Aptos" w:hAnsi="Aptos"/>
                <w:sz w:val="18"/>
                <w:szCs w:val="18"/>
              </w:rPr>
              <w:t>SIGNATURE</w:t>
            </w:r>
          </w:p>
        </w:tc>
        <w:sdt>
          <w:sdtPr>
            <w:rPr>
              <w:rFonts w:ascii="Aptos" w:hAnsi="Aptos"/>
              <w:spacing w:val="-1"/>
              <w:sz w:val="18"/>
            </w:rPr>
            <w:id w:val="-367220318"/>
            <w:showingPlcHdr/>
            <w:picture/>
          </w:sdtPr>
          <w:sdtContent>
            <w:tc>
              <w:tcPr>
                <w:tcW w:w="3544" w:type="dxa"/>
                <w:gridSpan w:val="2"/>
                <w:tcBorders>
                  <w:right w:val="single" w:sz="4" w:space="0" w:color="BEBEBE"/>
                </w:tcBorders>
                <w:vAlign w:val="center"/>
              </w:tcPr>
              <w:p w14:paraId="36C167C9" w14:textId="5110D4F7" w:rsidR="0086564D" w:rsidRPr="00C25B80" w:rsidRDefault="0086564D" w:rsidP="0049668B">
                <w:pPr>
                  <w:pStyle w:val="TableParagraph"/>
                  <w:spacing w:line="266" w:lineRule="auto"/>
                  <w:jc w:val="center"/>
                  <w:rPr>
                    <w:rFonts w:ascii="Aptos" w:hAnsi="Aptos"/>
                    <w:spacing w:val="-1"/>
                    <w:sz w:val="18"/>
                  </w:rPr>
                </w:pPr>
                <w:r w:rsidRPr="00C25B80">
                  <w:rPr>
                    <w:rFonts w:ascii="Aptos" w:hAnsi="Aptos"/>
                    <w:noProof/>
                    <w:spacing w:val="-1"/>
                    <w:sz w:val="18"/>
                  </w:rPr>
                  <w:drawing>
                    <wp:inline distT="0" distB="0" distL="0" distR="0" wp14:anchorId="58E61DF0" wp14:editId="20FF38C4">
                      <wp:extent cx="1800000" cy="540000"/>
                      <wp:effectExtent l="0" t="0" r="0" b="0"/>
                      <wp:docPr id="3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141" w:type="dxa"/>
            <w:tcBorders>
              <w:right w:val="single" w:sz="4" w:space="0" w:color="BEBEBE"/>
            </w:tcBorders>
            <w:vAlign w:val="center"/>
          </w:tcPr>
          <w:p w14:paraId="4B27B82F" w14:textId="0CC83C94" w:rsidR="0086564D" w:rsidRPr="00C25B80" w:rsidRDefault="0086564D" w:rsidP="0049668B">
            <w:pPr>
              <w:pStyle w:val="TableParagraph"/>
              <w:spacing w:line="266" w:lineRule="auto"/>
              <w:ind w:left="57" w:right="57"/>
              <w:jc w:val="center"/>
              <w:rPr>
                <w:rFonts w:ascii="Aptos" w:hAnsi="Aptos"/>
                <w:spacing w:val="-1"/>
                <w:sz w:val="18"/>
              </w:rPr>
            </w:pPr>
            <w:r>
              <w:rPr>
                <w:rFonts w:ascii="Aptos" w:hAnsi="Aptos"/>
                <w:spacing w:val="-1"/>
                <w:sz w:val="18"/>
              </w:rPr>
              <w:t>DATE:</w:t>
            </w:r>
          </w:p>
        </w:tc>
        <w:sdt>
          <w:sdtPr>
            <w:rPr>
              <w:rFonts w:ascii="Aptos" w:hAnsi="Aptos"/>
              <w:sz w:val="18"/>
              <w:szCs w:val="18"/>
            </w:rPr>
            <w:id w:val="278467692"/>
            <w:placeholder>
              <w:docPart w:val="C8A142FD0069440C9B06E5BD91A6EBD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840" w:type="dxa"/>
                <w:tcBorders>
                  <w:right w:val="single" w:sz="4" w:space="0" w:color="BEBEBE"/>
                </w:tcBorders>
                <w:vAlign w:val="center"/>
              </w:tcPr>
              <w:p w14:paraId="23FD6170" w14:textId="68BF91BE" w:rsidR="0086564D" w:rsidRPr="00C25B80" w:rsidRDefault="0086564D" w:rsidP="0049668B">
                <w:pPr>
                  <w:pStyle w:val="TableParagraph"/>
                  <w:spacing w:line="266" w:lineRule="auto"/>
                  <w:ind w:left="57" w:right="57"/>
                  <w:jc w:val="center"/>
                  <w:rPr>
                    <w:rFonts w:ascii="Aptos" w:hAnsi="Aptos"/>
                    <w:spacing w:val="-1"/>
                    <w:sz w:val="18"/>
                  </w:rPr>
                </w:pP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C25B80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</w:tbl>
    <w:p w14:paraId="4D92597B" w14:textId="77777777" w:rsidR="00CF0276" w:rsidRPr="00C25B80" w:rsidRDefault="00CF0276" w:rsidP="00CF0276">
      <w:pPr>
        <w:pStyle w:val="BodyText"/>
        <w:spacing w:before="53" w:line="249" w:lineRule="auto"/>
        <w:ind w:right="74"/>
        <w:rPr>
          <w:rFonts w:ascii="Aptos" w:hAnsi="Aptos"/>
          <w:sz w:val="16"/>
        </w:rPr>
      </w:pPr>
    </w:p>
    <w:sectPr w:rsidR="00CF0276" w:rsidRPr="00C25B80" w:rsidSect="004F45D1">
      <w:footerReference w:type="default" r:id="rId16"/>
      <w:type w:val="continuous"/>
      <w:pgSz w:w="11940" w:h="16860"/>
      <w:pgMar w:top="851" w:right="851" w:bottom="851" w:left="851" w:header="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6BA044" w14:textId="77777777" w:rsidR="005B2C5F" w:rsidRDefault="005B2C5F">
      <w:r>
        <w:separator/>
      </w:r>
    </w:p>
  </w:endnote>
  <w:endnote w:type="continuationSeparator" w:id="0">
    <w:p w14:paraId="4A053D10" w14:textId="77777777" w:rsidR="005B2C5F" w:rsidRDefault="005B2C5F">
      <w:r>
        <w:continuationSeparator/>
      </w:r>
    </w:p>
  </w:endnote>
  <w:endnote w:type="continuationNotice" w:id="1">
    <w:p w14:paraId="31BF8562" w14:textId="77777777" w:rsidR="005B2C5F" w:rsidRDefault="005B2C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ptos" w:hAnsi="Aptos"/>
        <w:sz w:val="16"/>
        <w:szCs w:val="16"/>
      </w:rPr>
      <w:id w:val="-1852253199"/>
      <w:docPartObj>
        <w:docPartGallery w:val="Page Numbers (Bottom of Page)"/>
        <w:docPartUnique/>
      </w:docPartObj>
    </w:sdtPr>
    <w:sdtContent>
      <w:sdt>
        <w:sdtPr>
          <w:rPr>
            <w:rFonts w:ascii="Aptos" w:hAnsi="Aptos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Content>
          <w:p w14:paraId="52318EEF" w14:textId="28F68478" w:rsidR="00ED190A" w:rsidRPr="00C25B80" w:rsidRDefault="00ED190A" w:rsidP="00ED190A">
            <w:pPr>
              <w:pStyle w:val="Footer"/>
              <w:pBdr>
                <w:top w:val="single" w:sz="4" w:space="1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Aptos" w:hAnsi="Aptos"/>
                <w:sz w:val="16"/>
                <w:szCs w:val="16"/>
              </w:rPr>
            </w:pPr>
            <w:r w:rsidRPr="00C25B80">
              <w:rPr>
                <w:rFonts w:ascii="Aptos" w:hAnsi="Aptos"/>
                <w:sz w:val="16"/>
                <w:szCs w:val="16"/>
              </w:rPr>
              <w:t xml:space="preserve">Revise/ Resubmit Thesis Submission Form </w:t>
            </w:r>
            <w:r w:rsidRPr="00C25B80">
              <w:rPr>
                <w:rFonts w:ascii="Aptos" w:hAnsi="Aptos"/>
                <w:sz w:val="16"/>
                <w:szCs w:val="16"/>
              </w:rPr>
              <w:tab/>
            </w:r>
            <w:r w:rsidRPr="00C25B80">
              <w:rPr>
                <w:rFonts w:ascii="Aptos" w:hAnsi="Aptos"/>
                <w:sz w:val="16"/>
                <w:szCs w:val="16"/>
              </w:rPr>
              <w:tab/>
            </w:r>
            <w:r w:rsidR="00350FE8">
              <w:rPr>
                <w:rFonts w:ascii="Aptos" w:hAnsi="Aptos"/>
                <w:sz w:val="16"/>
                <w:szCs w:val="16"/>
              </w:rPr>
              <w:tab/>
            </w:r>
            <w:r w:rsidRPr="00C25B80">
              <w:rPr>
                <w:rFonts w:ascii="Aptos" w:hAnsi="Aptos"/>
                <w:sz w:val="16"/>
                <w:szCs w:val="16"/>
              </w:rPr>
              <w:t xml:space="preserve">Updated: </w:t>
            </w:r>
            <w:r w:rsidR="00350FE8">
              <w:rPr>
                <w:rFonts w:ascii="Aptos" w:hAnsi="Aptos"/>
                <w:sz w:val="16"/>
                <w:szCs w:val="16"/>
              </w:rPr>
              <w:t>August</w:t>
            </w:r>
            <w:r w:rsidRPr="00C25B80">
              <w:rPr>
                <w:rFonts w:ascii="Aptos" w:hAnsi="Aptos"/>
                <w:sz w:val="16"/>
                <w:szCs w:val="16"/>
              </w:rPr>
              <w:t xml:space="preserve"> 2025 – RA/GRS</w:t>
            </w:r>
            <w:r w:rsidRPr="00C25B80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 xml:space="preserve"> </w:t>
            </w:r>
            <w:r w:rsidRPr="00C25B80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C25B80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C25B80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C25B80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C25B80">
              <w:rPr>
                <w:rFonts w:ascii="Aptos" w:hAnsi="Aptos"/>
                <w:sz w:val="16"/>
                <w:szCs w:val="16"/>
              </w:rPr>
              <w:t xml:space="preserve">Page </w:t>
            </w:r>
            <w:r w:rsidRPr="00C25B80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C25B80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Pr="00C25B80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C25B80">
              <w:rPr>
                <w:rFonts w:ascii="Aptos" w:hAnsi="Aptos"/>
                <w:b/>
                <w:bCs/>
                <w:sz w:val="16"/>
                <w:szCs w:val="16"/>
              </w:rPr>
              <w:t>2</w:t>
            </w:r>
            <w:r w:rsidRPr="00C25B80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Pr="00C25B80">
              <w:rPr>
                <w:rFonts w:ascii="Aptos" w:hAnsi="Aptos"/>
                <w:sz w:val="16"/>
                <w:szCs w:val="16"/>
              </w:rPr>
              <w:t xml:space="preserve"> of </w:t>
            </w:r>
            <w:r w:rsidRPr="00C25B80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C25B80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Pr="00C25B80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C25B80">
              <w:rPr>
                <w:rFonts w:ascii="Aptos" w:hAnsi="Aptos"/>
                <w:b/>
                <w:bCs/>
                <w:sz w:val="16"/>
                <w:szCs w:val="16"/>
              </w:rPr>
              <w:t>2</w:t>
            </w:r>
            <w:r w:rsidRPr="00C25B80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461F07CF" w14:textId="66DDD315" w:rsidR="00ED190A" w:rsidRPr="00C25B80" w:rsidRDefault="00000000" w:rsidP="00ED190A">
            <w:pPr>
              <w:pStyle w:val="Footer"/>
              <w:pBdr>
                <w:top w:val="single" w:sz="4" w:space="1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Aptos" w:hAnsi="Aptos"/>
                <w:sz w:val="16"/>
                <w:szCs w:val="16"/>
              </w:rPr>
            </w:pPr>
          </w:p>
        </w:sdtContent>
      </w:sdt>
    </w:sdtContent>
  </w:sdt>
  <w:p w14:paraId="3A00F7DC" w14:textId="77777777" w:rsidR="00ED190A" w:rsidRPr="00375CE4" w:rsidRDefault="00ED190A" w:rsidP="00394912">
    <w:pPr>
      <w:pStyle w:val="Footer"/>
      <w:ind w:left="709" w:hanging="709"/>
      <w:rPr>
        <w:rFonts w:ascii="Barlow" w:hAnsi="Barlow"/>
        <w:i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0DB445" w14:textId="77777777" w:rsidR="005B2C5F" w:rsidRDefault="005B2C5F">
      <w:r>
        <w:separator/>
      </w:r>
    </w:p>
  </w:footnote>
  <w:footnote w:type="continuationSeparator" w:id="0">
    <w:p w14:paraId="39870A3C" w14:textId="77777777" w:rsidR="005B2C5F" w:rsidRDefault="005B2C5F">
      <w:r>
        <w:continuationSeparator/>
      </w:r>
    </w:p>
  </w:footnote>
  <w:footnote w:type="continuationNotice" w:id="1">
    <w:p w14:paraId="7FA9FEF3" w14:textId="77777777" w:rsidR="005B2C5F" w:rsidRDefault="005B2C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D5745"/>
    <w:multiLevelType w:val="hybridMultilevel"/>
    <w:tmpl w:val="E49857C2"/>
    <w:lvl w:ilvl="0" w:tplc="0C090001">
      <w:start w:val="1"/>
      <w:numFmt w:val="bullet"/>
      <w:lvlText w:val=""/>
      <w:lvlJc w:val="left"/>
      <w:pPr>
        <w:ind w:left="101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1" w15:restartNumberingAfterBreak="0">
    <w:nsid w:val="020E01AC"/>
    <w:multiLevelType w:val="hybridMultilevel"/>
    <w:tmpl w:val="A99E88AA"/>
    <w:lvl w:ilvl="0" w:tplc="7A70A102">
      <w:start w:val="1"/>
      <w:numFmt w:val="bullet"/>
      <w:lvlText w:val=""/>
      <w:lvlJc w:val="left"/>
      <w:pPr>
        <w:ind w:left="1015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5" w:hanging="360"/>
      </w:pPr>
      <w:rPr>
        <w:rFonts w:ascii="Wingdings" w:hAnsi="Wingdings" w:hint="default"/>
      </w:rPr>
    </w:lvl>
  </w:abstractNum>
  <w:abstractNum w:abstractNumId="2" w15:restartNumberingAfterBreak="0">
    <w:nsid w:val="19812D09"/>
    <w:multiLevelType w:val="hybridMultilevel"/>
    <w:tmpl w:val="87AE86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937622"/>
    <w:multiLevelType w:val="hybridMultilevel"/>
    <w:tmpl w:val="42BA65B0"/>
    <w:lvl w:ilvl="0" w:tplc="0C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4" w15:restartNumberingAfterBreak="0">
    <w:nsid w:val="1DC836F4"/>
    <w:multiLevelType w:val="hybridMultilevel"/>
    <w:tmpl w:val="B6182CD4"/>
    <w:lvl w:ilvl="0" w:tplc="59A8EA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5558D1"/>
    <w:multiLevelType w:val="hybridMultilevel"/>
    <w:tmpl w:val="3A285EA4"/>
    <w:lvl w:ilvl="0" w:tplc="C96A7E9E">
      <w:start w:val="1"/>
      <w:numFmt w:val="decimal"/>
      <w:lvlText w:val="%1."/>
      <w:lvlJc w:val="left"/>
      <w:pPr>
        <w:ind w:left="725" w:hanging="64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7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8" w15:restartNumberingAfterBreak="0">
    <w:nsid w:val="2C087AA4"/>
    <w:multiLevelType w:val="hybridMultilevel"/>
    <w:tmpl w:val="F6409AC6"/>
    <w:lvl w:ilvl="0" w:tplc="C96A7E9E">
      <w:start w:val="1"/>
      <w:numFmt w:val="decimal"/>
      <w:lvlText w:val="%1."/>
      <w:lvlJc w:val="left"/>
      <w:pPr>
        <w:ind w:left="725" w:hanging="64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0" w:hanging="360"/>
      </w:pPr>
    </w:lvl>
    <w:lvl w:ilvl="2" w:tplc="0C09001B" w:tentative="1">
      <w:start w:val="1"/>
      <w:numFmt w:val="lowerRoman"/>
      <w:lvlText w:val="%3."/>
      <w:lvlJc w:val="right"/>
      <w:pPr>
        <w:ind w:left="1880" w:hanging="180"/>
      </w:pPr>
    </w:lvl>
    <w:lvl w:ilvl="3" w:tplc="0C09000F" w:tentative="1">
      <w:start w:val="1"/>
      <w:numFmt w:val="decimal"/>
      <w:lvlText w:val="%4."/>
      <w:lvlJc w:val="left"/>
      <w:pPr>
        <w:ind w:left="2600" w:hanging="360"/>
      </w:pPr>
    </w:lvl>
    <w:lvl w:ilvl="4" w:tplc="0C090019" w:tentative="1">
      <w:start w:val="1"/>
      <w:numFmt w:val="lowerLetter"/>
      <w:lvlText w:val="%5."/>
      <w:lvlJc w:val="left"/>
      <w:pPr>
        <w:ind w:left="3320" w:hanging="360"/>
      </w:pPr>
    </w:lvl>
    <w:lvl w:ilvl="5" w:tplc="0C09001B" w:tentative="1">
      <w:start w:val="1"/>
      <w:numFmt w:val="lowerRoman"/>
      <w:lvlText w:val="%6."/>
      <w:lvlJc w:val="right"/>
      <w:pPr>
        <w:ind w:left="4040" w:hanging="180"/>
      </w:pPr>
    </w:lvl>
    <w:lvl w:ilvl="6" w:tplc="0C09000F" w:tentative="1">
      <w:start w:val="1"/>
      <w:numFmt w:val="decimal"/>
      <w:lvlText w:val="%7."/>
      <w:lvlJc w:val="left"/>
      <w:pPr>
        <w:ind w:left="4760" w:hanging="360"/>
      </w:pPr>
    </w:lvl>
    <w:lvl w:ilvl="7" w:tplc="0C090019" w:tentative="1">
      <w:start w:val="1"/>
      <w:numFmt w:val="lowerLetter"/>
      <w:lvlText w:val="%8."/>
      <w:lvlJc w:val="left"/>
      <w:pPr>
        <w:ind w:left="5480" w:hanging="360"/>
      </w:pPr>
    </w:lvl>
    <w:lvl w:ilvl="8" w:tplc="0C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9" w15:restartNumberingAfterBreak="0">
    <w:nsid w:val="30BD7DED"/>
    <w:multiLevelType w:val="hybridMultilevel"/>
    <w:tmpl w:val="7318C4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460E1F"/>
    <w:multiLevelType w:val="hybridMultilevel"/>
    <w:tmpl w:val="B85415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571B6E"/>
    <w:multiLevelType w:val="hybridMultilevel"/>
    <w:tmpl w:val="2700B91E"/>
    <w:lvl w:ilvl="0" w:tplc="30605CB4">
      <w:start w:val="1"/>
      <w:numFmt w:val="decimal"/>
      <w:lvlText w:val="%1."/>
      <w:lvlJc w:val="left"/>
      <w:pPr>
        <w:ind w:left="652" w:hanging="425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F8940DC8">
      <w:numFmt w:val="bullet"/>
      <w:lvlText w:val=""/>
      <w:lvlJc w:val="left"/>
      <w:pPr>
        <w:ind w:left="1015" w:hanging="360"/>
      </w:pPr>
      <w:rPr>
        <w:rFonts w:ascii="Wingdings" w:eastAsia="Wingdings" w:hAnsi="Wingdings" w:cs="Wingdings" w:hint="default"/>
        <w:w w:val="99"/>
        <w:sz w:val="20"/>
        <w:szCs w:val="20"/>
      </w:rPr>
    </w:lvl>
    <w:lvl w:ilvl="2" w:tplc="EF22A0A4">
      <w:numFmt w:val="bullet"/>
      <w:lvlText w:val="•"/>
      <w:lvlJc w:val="left"/>
      <w:pPr>
        <w:ind w:left="2114" w:hanging="360"/>
      </w:pPr>
      <w:rPr>
        <w:rFonts w:hint="default"/>
      </w:rPr>
    </w:lvl>
    <w:lvl w:ilvl="3" w:tplc="2FA6731A">
      <w:numFmt w:val="bullet"/>
      <w:lvlText w:val="•"/>
      <w:lvlJc w:val="left"/>
      <w:pPr>
        <w:ind w:left="3208" w:hanging="360"/>
      </w:pPr>
      <w:rPr>
        <w:rFonts w:hint="default"/>
      </w:rPr>
    </w:lvl>
    <w:lvl w:ilvl="4" w:tplc="2ABCBB6A">
      <w:numFmt w:val="bullet"/>
      <w:lvlText w:val="•"/>
      <w:lvlJc w:val="left"/>
      <w:pPr>
        <w:ind w:left="4302" w:hanging="360"/>
      </w:pPr>
      <w:rPr>
        <w:rFonts w:hint="default"/>
      </w:rPr>
    </w:lvl>
    <w:lvl w:ilvl="5" w:tplc="860E659C">
      <w:numFmt w:val="bullet"/>
      <w:lvlText w:val="•"/>
      <w:lvlJc w:val="left"/>
      <w:pPr>
        <w:ind w:left="5396" w:hanging="360"/>
      </w:pPr>
      <w:rPr>
        <w:rFonts w:hint="default"/>
      </w:rPr>
    </w:lvl>
    <w:lvl w:ilvl="6" w:tplc="706688F4">
      <w:numFmt w:val="bullet"/>
      <w:lvlText w:val="•"/>
      <w:lvlJc w:val="left"/>
      <w:pPr>
        <w:ind w:left="6490" w:hanging="360"/>
      </w:pPr>
      <w:rPr>
        <w:rFonts w:hint="default"/>
      </w:rPr>
    </w:lvl>
    <w:lvl w:ilvl="7" w:tplc="61EC0A18">
      <w:numFmt w:val="bullet"/>
      <w:lvlText w:val="•"/>
      <w:lvlJc w:val="left"/>
      <w:pPr>
        <w:ind w:left="7584" w:hanging="360"/>
      </w:pPr>
      <w:rPr>
        <w:rFonts w:hint="default"/>
      </w:rPr>
    </w:lvl>
    <w:lvl w:ilvl="8" w:tplc="8A183200">
      <w:numFmt w:val="bullet"/>
      <w:lvlText w:val="•"/>
      <w:lvlJc w:val="left"/>
      <w:pPr>
        <w:ind w:left="8678" w:hanging="360"/>
      </w:pPr>
      <w:rPr>
        <w:rFonts w:hint="default"/>
      </w:rPr>
    </w:lvl>
  </w:abstractNum>
  <w:abstractNum w:abstractNumId="12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3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4" w15:restartNumberingAfterBreak="0">
    <w:nsid w:val="4528614E"/>
    <w:multiLevelType w:val="hybridMultilevel"/>
    <w:tmpl w:val="73A27764"/>
    <w:lvl w:ilvl="0" w:tplc="7A70A102">
      <w:start w:val="1"/>
      <w:numFmt w:val="bullet"/>
      <w:lvlText w:val=""/>
      <w:lvlJc w:val="left"/>
      <w:pPr>
        <w:ind w:left="1015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0A79CD"/>
    <w:multiLevelType w:val="hybridMultilevel"/>
    <w:tmpl w:val="20887AC0"/>
    <w:lvl w:ilvl="0" w:tplc="0C090001">
      <w:start w:val="1"/>
      <w:numFmt w:val="bullet"/>
      <w:lvlText w:val=""/>
      <w:lvlJc w:val="left"/>
      <w:pPr>
        <w:ind w:left="101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5" w:hanging="360"/>
      </w:pPr>
      <w:rPr>
        <w:rFonts w:ascii="Wingdings" w:hAnsi="Wingdings" w:hint="default"/>
      </w:rPr>
    </w:lvl>
  </w:abstractNum>
  <w:abstractNum w:abstractNumId="16" w15:restartNumberingAfterBreak="0">
    <w:nsid w:val="5B1326A7"/>
    <w:multiLevelType w:val="hybridMultilevel"/>
    <w:tmpl w:val="DFD6B762"/>
    <w:lvl w:ilvl="0" w:tplc="3536B838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D25A94"/>
    <w:multiLevelType w:val="hybridMultilevel"/>
    <w:tmpl w:val="5E10F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16785D"/>
    <w:multiLevelType w:val="hybridMultilevel"/>
    <w:tmpl w:val="A400436E"/>
    <w:lvl w:ilvl="0" w:tplc="F86A9080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cstheme="minorHAnsi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1216EC"/>
    <w:multiLevelType w:val="hybridMultilevel"/>
    <w:tmpl w:val="2940E8BE"/>
    <w:lvl w:ilvl="0" w:tplc="8E085FF8">
      <w:start w:val="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097F55"/>
    <w:multiLevelType w:val="hybridMultilevel"/>
    <w:tmpl w:val="2D46536E"/>
    <w:lvl w:ilvl="0" w:tplc="F86A9080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cstheme="minorHAnsi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D96B18"/>
    <w:multiLevelType w:val="hybridMultilevel"/>
    <w:tmpl w:val="9DF0A65C"/>
    <w:lvl w:ilvl="0" w:tplc="F8940DC8">
      <w:numFmt w:val="bullet"/>
      <w:lvlText w:val=""/>
      <w:lvlJc w:val="left"/>
      <w:pPr>
        <w:ind w:left="1015" w:hanging="360"/>
      </w:pPr>
      <w:rPr>
        <w:rFonts w:ascii="Wingdings" w:eastAsia="Wingdings" w:hAnsi="Wingdings" w:cs="Wingdings" w:hint="default"/>
        <w:w w:val="99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02708"/>
    <w:multiLevelType w:val="hybridMultilevel"/>
    <w:tmpl w:val="D576BFC4"/>
    <w:lvl w:ilvl="0" w:tplc="59A8EA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791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780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770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759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749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738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728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717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707" w:hanging="288"/>
      </w:pPr>
      <w:rPr>
        <w:rFonts w:hint="default"/>
      </w:rPr>
    </w:lvl>
  </w:abstractNum>
  <w:abstractNum w:abstractNumId="24" w15:restartNumberingAfterBreak="0">
    <w:nsid w:val="7C2E3C74"/>
    <w:multiLevelType w:val="hybridMultilevel"/>
    <w:tmpl w:val="EC8C3DC2"/>
    <w:lvl w:ilvl="0" w:tplc="0C09000F">
      <w:start w:val="1"/>
      <w:numFmt w:val="decimal"/>
      <w:lvlText w:val="%1."/>
      <w:lvlJc w:val="left"/>
      <w:pPr>
        <w:ind w:left="800" w:hanging="360"/>
      </w:pPr>
    </w:lvl>
    <w:lvl w:ilvl="1" w:tplc="0C090019" w:tentative="1">
      <w:start w:val="1"/>
      <w:numFmt w:val="lowerLetter"/>
      <w:lvlText w:val="%2."/>
      <w:lvlJc w:val="left"/>
      <w:pPr>
        <w:ind w:left="1520" w:hanging="360"/>
      </w:pPr>
    </w:lvl>
    <w:lvl w:ilvl="2" w:tplc="0C09001B" w:tentative="1">
      <w:start w:val="1"/>
      <w:numFmt w:val="lowerRoman"/>
      <w:lvlText w:val="%3."/>
      <w:lvlJc w:val="right"/>
      <w:pPr>
        <w:ind w:left="2240" w:hanging="180"/>
      </w:pPr>
    </w:lvl>
    <w:lvl w:ilvl="3" w:tplc="0C09000F" w:tentative="1">
      <w:start w:val="1"/>
      <w:numFmt w:val="decimal"/>
      <w:lvlText w:val="%4."/>
      <w:lvlJc w:val="left"/>
      <w:pPr>
        <w:ind w:left="2960" w:hanging="360"/>
      </w:pPr>
    </w:lvl>
    <w:lvl w:ilvl="4" w:tplc="0C090019" w:tentative="1">
      <w:start w:val="1"/>
      <w:numFmt w:val="lowerLetter"/>
      <w:lvlText w:val="%5."/>
      <w:lvlJc w:val="left"/>
      <w:pPr>
        <w:ind w:left="3680" w:hanging="360"/>
      </w:pPr>
    </w:lvl>
    <w:lvl w:ilvl="5" w:tplc="0C09001B" w:tentative="1">
      <w:start w:val="1"/>
      <w:numFmt w:val="lowerRoman"/>
      <w:lvlText w:val="%6."/>
      <w:lvlJc w:val="right"/>
      <w:pPr>
        <w:ind w:left="4400" w:hanging="180"/>
      </w:pPr>
    </w:lvl>
    <w:lvl w:ilvl="6" w:tplc="0C09000F" w:tentative="1">
      <w:start w:val="1"/>
      <w:numFmt w:val="decimal"/>
      <w:lvlText w:val="%7."/>
      <w:lvlJc w:val="left"/>
      <w:pPr>
        <w:ind w:left="5120" w:hanging="360"/>
      </w:pPr>
    </w:lvl>
    <w:lvl w:ilvl="7" w:tplc="0C090019" w:tentative="1">
      <w:start w:val="1"/>
      <w:numFmt w:val="lowerLetter"/>
      <w:lvlText w:val="%8."/>
      <w:lvlJc w:val="left"/>
      <w:pPr>
        <w:ind w:left="5840" w:hanging="360"/>
      </w:pPr>
    </w:lvl>
    <w:lvl w:ilvl="8" w:tplc="0C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25" w15:restartNumberingAfterBreak="0">
    <w:nsid w:val="7CEB0FA8"/>
    <w:multiLevelType w:val="hybridMultilevel"/>
    <w:tmpl w:val="B2504BA8"/>
    <w:lvl w:ilvl="0" w:tplc="59A8EA72">
      <w:start w:val="1"/>
      <w:numFmt w:val="bullet"/>
      <w:lvlText w:val=""/>
      <w:lvlJc w:val="left"/>
      <w:pPr>
        <w:ind w:left="1080" w:hanging="425"/>
      </w:pPr>
      <w:rPr>
        <w:rFonts w:ascii="Symbol" w:hAnsi="Symbol" w:hint="default"/>
        <w:b/>
        <w:bCs/>
        <w:spacing w:val="-1"/>
        <w:w w:val="100"/>
        <w:sz w:val="18"/>
        <w:szCs w:val="18"/>
      </w:rPr>
    </w:lvl>
    <w:lvl w:ilvl="1" w:tplc="F8940DC8">
      <w:numFmt w:val="bullet"/>
      <w:lvlText w:val=""/>
      <w:lvlJc w:val="left"/>
      <w:pPr>
        <w:ind w:left="1443" w:hanging="360"/>
      </w:pPr>
      <w:rPr>
        <w:rFonts w:ascii="Wingdings" w:eastAsia="Wingdings" w:hAnsi="Wingdings" w:cs="Wingdings" w:hint="default"/>
        <w:w w:val="99"/>
        <w:sz w:val="20"/>
        <w:szCs w:val="20"/>
      </w:rPr>
    </w:lvl>
    <w:lvl w:ilvl="2" w:tplc="EF22A0A4">
      <w:numFmt w:val="bullet"/>
      <w:lvlText w:val="•"/>
      <w:lvlJc w:val="left"/>
      <w:pPr>
        <w:ind w:left="2542" w:hanging="360"/>
      </w:pPr>
      <w:rPr>
        <w:rFonts w:hint="default"/>
      </w:rPr>
    </w:lvl>
    <w:lvl w:ilvl="3" w:tplc="2FA6731A">
      <w:numFmt w:val="bullet"/>
      <w:lvlText w:val="•"/>
      <w:lvlJc w:val="left"/>
      <w:pPr>
        <w:ind w:left="3636" w:hanging="360"/>
      </w:pPr>
      <w:rPr>
        <w:rFonts w:hint="default"/>
      </w:rPr>
    </w:lvl>
    <w:lvl w:ilvl="4" w:tplc="2ABCBB6A">
      <w:numFmt w:val="bullet"/>
      <w:lvlText w:val="•"/>
      <w:lvlJc w:val="left"/>
      <w:pPr>
        <w:ind w:left="4730" w:hanging="360"/>
      </w:pPr>
      <w:rPr>
        <w:rFonts w:hint="default"/>
      </w:rPr>
    </w:lvl>
    <w:lvl w:ilvl="5" w:tplc="860E659C">
      <w:numFmt w:val="bullet"/>
      <w:lvlText w:val="•"/>
      <w:lvlJc w:val="left"/>
      <w:pPr>
        <w:ind w:left="5824" w:hanging="360"/>
      </w:pPr>
      <w:rPr>
        <w:rFonts w:hint="default"/>
      </w:rPr>
    </w:lvl>
    <w:lvl w:ilvl="6" w:tplc="706688F4">
      <w:numFmt w:val="bullet"/>
      <w:lvlText w:val="•"/>
      <w:lvlJc w:val="left"/>
      <w:pPr>
        <w:ind w:left="6918" w:hanging="360"/>
      </w:pPr>
      <w:rPr>
        <w:rFonts w:hint="default"/>
      </w:rPr>
    </w:lvl>
    <w:lvl w:ilvl="7" w:tplc="61EC0A18">
      <w:numFmt w:val="bullet"/>
      <w:lvlText w:val="•"/>
      <w:lvlJc w:val="left"/>
      <w:pPr>
        <w:ind w:left="8012" w:hanging="360"/>
      </w:pPr>
      <w:rPr>
        <w:rFonts w:hint="default"/>
      </w:rPr>
    </w:lvl>
    <w:lvl w:ilvl="8" w:tplc="8A183200">
      <w:numFmt w:val="bullet"/>
      <w:lvlText w:val="•"/>
      <w:lvlJc w:val="left"/>
      <w:pPr>
        <w:ind w:left="9106" w:hanging="360"/>
      </w:pPr>
      <w:rPr>
        <w:rFonts w:hint="default"/>
      </w:rPr>
    </w:lvl>
  </w:abstractNum>
  <w:num w:numId="1" w16cid:durableId="302929701">
    <w:abstractNumId w:val="12"/>
  </w:num>
  <w:num w:numId="2" w16cid:durableId="1817650298">
    <w:abstractNumId w:val="6"/>
  </w:num>
  <w:num w:numId="3" w16cid:durableId="1521822158">
    <w:abstractNumId w:val="23"/>
  </w:num>
  <w:num w:numId="4" w16cid:durableId="1222862764">
    <w:abstractNumId w:val="13"/>
  </w:num>
  <w:num w:numId="5" w16cid:durableId="1942491704">
    <w:abstractNumId w:val="7"/>
  </w:num>
  <w:num w:numId="6" w16cid:durableId="1727988713">
    <w:abstractNumId w:val="10"/>
  </w:num>
  <w:num w:numId="7" w16cid:durableId="332076362">
    <w:abstractNumId w:val="17"/>
  </w:num>
  <w:num w:numId="8" w16cid:durableId="357194718">
    <w:abstractNumId w:val="2"/>
  </w:num>
  <w:num w:numId="9" w16cid:durableId="729377842">
    <w:abstractNumId w:val="20"/>
  </w:num>
  <w:num w:numId="10" w16cid:durableId="1291745391">
    <w:abstractNumId w:val="18"/>
  </w:num>
  <w:num w:numId="11" w16cid:durableId="89546016">
    <w:abstractNumId w:val="22"/>
  </w:num>
  <w:num w:numId="12" w16cid:durableId="1206915972">
    <w:abstractNumId w:val="24"/>
  </w:num>
  <w:num w:numId="13" w16cid:durableId="986401351">
    <w:abstractNumId w:val="8"/>
  </w:num>
  <w:num w:numId="14" w16cid:durableId="1745374174">
    <w:abstractNumId w:val="5"/>
  </w:num>
  <w:num w:numId="15" w16cid:durableId="737366371">
    <w:abstractNumId w:val="11"/>
  </w:num>
  <w:num w:numId="16" w16cid:durableId="1173184418">
    <w:abstractNumId w:val="21"/>
  </w:num>
  <w:num w:numId="17" w16cid:durableId="534850413">
    <w:abstractNumId w:val="3"/>
  </w:num>
  <w:num w:numId="18" w16cid:durableId="1256011088">
    <w:abstractNumId w:val="4"/>
  </w:num>
  <w:num w:numId="19" w16cid:durableId="1091899491">
    <w:abstractNumId w:val="25"/>
  </w:num>
  <w:num w:numId="20" w16cid:durableId="1546869160">
    <w:abstractNumId w:val="1"/>
  </w:num>
  <w:num w:numId="21" w16cid:durableId="1103376980">
    <w:abstractNumId w:val="14"/>
  </w:num>
  <w:num w:numId="22" w16cid:durableId="586235521">
    <w:abstractNumId w:val="0"/>
  </w:num>
  <w:num w:numId="23" w16cid:durableId="1089540634">
    <w:abstractNumId w:val="15"/>
  </w:num>
  <w:num w:numId="24" w16cid:durableId="942885964">
    <w:abstractNumId w:val="23"/>
  </w:num>
  <w:num w:numId="25" w16cid:durableId="206917448">
    <w:abstractNumId w:val="9"/>
  </w:num>
  <w:num w:numId="26" w16cid:durableId="401946562">
    <w:abstractNumId w:val="19"/>
  </w:num>
  <w:num w:numId="27" w16cid:durableId="61217440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XOGEqbXOr1/89VZzLhqoyJqLWLjGrmv1EcyL/og7VYHZBxgxZS/TSLGTM9kD/FSPd+b0VRVzY3mkBTs/SA1xqg==" w:salt="HVv0IYJ/THaSiL6FmALp3Q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MqgFAMu6cg8tAAAA"/>
  </w:docVars>
  <w:rsids>
    <w:rsidRoot w:val="001C0957"/>
    <w:rsid w:val="00004A84"/>
    <w:rsid w:val="00005F50"/>
    <w:rsid w:val="000234BD"/>
    <w:rsid w:val="00030362"/>
    <w:rsid w:val="00031ECC"/>
    <w:rsid w:val="000346D6"/>
    <w:rsid w:val="00035536"/>
    <w:rsid w:val="00037A35"/>
    <w:rsid w:val="000464B3"/>
    <w:rsid w:val="000475D1"/>
    <w:rsid w:val="00060AC1"/>
    <w:rsid w:val="000650C1"/>
    <w:rsid w:val="00067E37"/>
    <w:rsid w:val="000841EE"/>
    <w:rsid w:val="00086AF9"/>
    <w:rsid w:val="00092C20"/>
    <w:rsid w:val="000B1D50"/>
    <w:rsid w:val="000B28B0"/>
    <w:rsid w:val="000B4379"/>
    <w:rsid w:val="000C0D5A"/>
    <w:rsid w:val="000C0D8D"/>
    <w:rsid w:val="000C0FD8"/>
    <w:rsid w:val="000C7043"/>
    <w:rsid w:val="000C70C1"/>
    <w:rsid w:val="000D17A3"/>
    <w:rsid w:val="000E784B"/>
    <w:rsid w:val="000F1E64"/>
    <w:rsid w:val="000F754C"/>
    <w:rsid w:val="00113E8E"/>
    <w:rsid w:val="0012030C"/>
    <w:rsid w:val="00121147"/>
    <w:rsid w:val="00123A3C"/>
    <w:rsid w:val="00124BE1"/>
    <w:rsid w:val="0012747C"/>
    <w:rsid w:val="0012764B"/>
    <w:rsid w:val="0012791B"/>
    <w:rsid w:val="0013103F"/>
    <w:rsid w:val="00136D33"/>
    <w:rsid w:val="0013712B"/>
    <w:rsid w:val="001460E1"/>
    <w:rsid w:val="00147A93"/>
    <w:rsid w:val="00152D3B"/>
    <w:rsid w:val="00160216"/>
    <w:rsid w:val="00164036"/>
    <w:rsid w:val="0016411B"/>
    <w:rsid w:val="00173D83"/>
    <w:rsid w:val="0018363F"/>
    <w:rsid w:val="00196FDC"/>
    <w:rsid w:val="001A3CA2"/>
    <w:rsid w:val="001A6DCE"/>
    <w:rsid w:val="001B40C5"/>
    <w:rsid w:val="001C0957"/>
    <w:rsid w:val="001C364E"/>
    <w:rsid w:val="001D11D0"/>
    <w:rsid w:val="001D7ADA"/>
    <w:rsid w:val="001E1088"/>
    <w:rsid w:val="001E7061"/>
    <w:rsid w:val="001F356E"/>
    <w:rsid w:val="00200B92"/>
    <w:rsid w:val="00210F4C"/>
    <w:rsid w:val="002128F7"/>
    <w:rsid w:val="002143EB"/>
    <w:rsid w:val="00214A38"/>
    <w:rsid w:val="00217B8A"/>
    <w:rsid w:val="00231EA4"/>
    <w:rsid w:val="0023382E"/>
    <w:rsid w:val="00234367"/>
    <w:rsid w:val="0023572B"/>
    <w:rsid w:val="00235E95"/>
    <w:rsid w:val="002367D1"/>
    <w:rsid w:val="00247F3D"/>
    <w:rsid w:val="00252D85"/>
    <w:rsid w:val="00255E5A"/>
    <w:rsid w:val="00256978"/>
    <w:rsid w:val="00261196"/>
    <w:rsid w:val="00264567"/>
    <w:rsid w:val="0026615E"/>
    <w:rsid w:val="00283A59"/>
    <w:rsid w:val="0028509E"/>
    <w:rsid w:val="002906FA"/>
    <w:rsid w:val="00292CA9"/>
    <w:rsid w:val="00293802"/>
    <w:rsid w:val="00296127"/>
    <w:rsid w:val="002A63D1"/>
    <w:rsid w:val="002A6476"/>
    <w:rsid w:val="002A64DF"/>
    <w:rsid w:val="002B1C2A"/>
    <w:rsid w:val="002B55BA"/>
    <w:rsid w:val="002C1334"/>
    <w:rsid w:val="002C5522"/>
    <w:rsid w:val="002D0C16"/>
    <w:rsid w:val="002D6949"/>
    <w:rsid w:val="002E6BC4"/>
    <w:rsid w:val="002F008C"/>
    <w:rsid w:val="002F5831"/>
    <w:rsid w:val="003044FF"/>
    <w:rsid w:val="00305E7D"/>
    <w:rsid w:val="003079B4"/>
    <w:rsid w:val="00307FE4"/>
    <w:rsid w:val="00313968"/>
    <w:rsid w:val="00314489"/>
    <w:rsid w:val="0032055A"/>
    <w:rsid w:val="00324F64"/>
    <w:rsid w:val="00350FE8"/>
    <w:rsid w:val="0035102D"/>
    <w:rsid w:val="00351A5D"/>
    <w:rsid w:val="00362D39"/>
    <w:rsid w:val="00364D4C"/>
    <w:rsid w:val="00375CE4"/>
    <w:rsid w:val="00380D32"/>
    <w:rsid w:val="00394297"/>
    <w:rsid w:val="00394912"/>
    <w:rsid w:val="003B2F3C"/>
    <w:rsid w:val="003B3D82"/>
    <w:rsid w:val="003B57C9"/>
    <w:rsid w:val="003C5FCF"/>
    <w:rsid w:val="003D150F"/>
    <w:rsid w:val="003D398F"/>
    <w:rsid w:val="003E20EF"/>
    <w:rsid w:val="004017C4"/>
    <w:rsid w:val="00402356"/>
    <w:rsid w:val="00417676"/>
    <w:rsid w:val="004206C8"/>
    <w:rsid w:val="00423200"/>
    <w:rsid w:val="0043376F"/>
    <w:rsid w:val="0043395D"/>
    <w:rsid w:val="004379A0"/>
    <w:rsid w:val="00443E14"/>
    <w:rsid w:val="00451603"/>
    <w:rsid w:val="00460785"/>
    <w:rsid w:val="00462466"/>
    <w:rsid w:val="00462AAD"/>
    <w:rsid w:val="00463246"/>
    <w:rsid w:val="00463802"/>
    <w:rsid w:val="00486FB6"/>
    <w:rsid w:val="00492C68"/>
    <w:rsid w:val="0049668B"/>
    <w:rsid w:val="004A4E74"/>
    <w:rsid w:val="004A4F5D"/>
    <w:rsid w:val="004A57C0"/>
    <w:rsid w:val="004B14F4"/>
    <w:rsid w:val="004B7472"/>
    <w:rsid w:val="004C07DC"/>
    <w:rsid w:val="004C0FFB"/>
    <w:rsid w:val="004C2EDD"/>
    <w:rsid w:val="004D1BA0"/>
    <w:rsid w:val="004D4938"/>
    <w:rsid w:val="004D7997"/>
    <w:rsid w:val="004E0C8E"/>
    <w:rsid w:val="004E2597"/>
    <w:rsid w:val="004F2A39"/>
    <w:rsid w:val="004F373B"/>
    <w:rsid w:val="004F45D1"/>
    <w:rsid w:val="004F4956"/>
    <w:rsid w:val="004F740C"/>
    <w:rsid w:val="0051180D"/>
    <w:rsid w:val="005155A3"/>
    <w:rsid w:val="005158AB"/>
    <w:rsid w:val="00527F8F"/>
    <w:rsid w:val="00531299"/>
    <w:rsid w:val="0053151B"/>
    <w:rsid w:val="005331BE"/>
    <w:rsid w:val="00533EA7"/>
    <w:rsid w:val="00534600"/>
    <w:rsid w:val="005413F2"/>
    <w:rsid w:val="00541810"/>
    <w:rsid w:val="00550C5A"/>
    <w:rsid w:val="00553261"/>
    <w:rsid w:val="0055469C"/>
    <w:rsid w:val="00563361"/>
    <w:rsid w:val="00572067"/>
    <w:rsid w:val="005745B4"/>
    <w:rsid w:val="00575830"/>
    <w:rsid w:val="00583ECC"/>
    <w:rsid w:val="00584838"/>
    <w:rsid w:val="00585C90"/>
    <w:rsid w:val="00592399"/>
    <w:rsid w:val="00592E7B"/>
    <w:rsid w:val="005A3A3C"/>
    <w:rsid w:val="005A5EA8"/>
    <w:rsid w:val="005B1968"/>
    <w:rsid w:val="005B2C5F"/>
    <w:rsid w:val="005B7A2C"/>
    <w:rsid w:val="005C0866"/>
    <w:rsid w:val="005C5531"/>
    <w:rsid w:val="005D0F4F"/>
    <w:rsid w:val="005D184F"/>
    <w:rsid w:val="005E5189"/>
    <w:rsid w:val="005E5473"/>
    <w:rsid w:val="005E604D"/>
    <w:rsid w:val="005E7ADD"/>
    <w:rsid w:val="005F2277"/>
    <w:rsid w:val="005F65BB"/>
    <w:rsid w:val="005F7F07"/>
    <w:rsid w:val="00610277"/>
    <w:rsid w:val="00610CD8"/>
    <w:rsid w:val="00616F02"/>
    <w:rsid w:val="00623832"/>
    <w:rsid w:val="0063279F"/>
    <w:rsid w:val="00636C26"/>
    <w:rsid w:val="00641080"/>
    <w:rsid w:val="00642703"/>
    <w:rsid w:val="006469A4"/>
    <w:rsid w:val="00651CA1"/>
    <w:rsid w:val="00652567"/>
    <w:rsid w:val="0065682E"/>
    <w:rsid w:val="006571D8"/>
    <w:rsid w:val="00657D29"/>
    <w:rsid w:val="0066356B"/>
    <w:rsid w:val="00664336"/>
    <w:rsid w:val="0066566B"/>
    <w:rsid w:val="00665919"/>
    <w:rsid w:val="00675018"/>
    <w:rsid w:val="00675EF7"/>
    <w:rsid w:val="006760C8"/>
    <w:rsid w:val="00685C53"/>
    <w:rsid w:val="006902DA"/>
    <w:rsid w:val="006907CD"/>
    <w:rsid w:val="00691CAF"/>
    <w:rsid w:val="00691EE7"/>
    <w:rsid w:val="00692EF8"/>
    <w:rsid w:val="006947A9"/>
    <w:rsid w:val="0069589A"/>
    <w:rsid w:val="006B329A"/>
    <w:rsid w:val="006B3716"/>
    <w:rsid w:val="006C0CFF"/>
    <w:rsid w:val="006C0D95"/>
    <w:rsid w:val="006C63BF"/>
    <w:rsid w:val="006C784F"/>
    <w:rsid w:val="006D216A"/>
    <w:rsid w:val="006D5840"/>
    <w:rsid w:val="006E12DA"/>
    <w:rsid w:val="007003BD"/>
    <w:rsid w:val="007152A7"/>
    <w:rsid w:val="00715467"/>
    <w:rsid w:val="00715EAF"/>
    <w:rsid w:val="007166E7"/>
    <w:rsid w:val="0072625A"/>
    <w:rsid w:val="0073432C"/>
    <w:rsid w:val="00736169"/>
    <w:rsid w:val="00736837"/>
    <w:rsid w:val="00744927"/>
    <w:rsid w:val="00746EC6"/>
    <w:rsid w:val="0075235E"/>
    <w:rsid w:val="00756676"/>
    <w:rsid w:val="007604E1"/>
    <w:rsid w:val="00765D38"/>
    <w:rsid w:val="007777A6"/>
    <w:rsid w:val="0078143E"/>
    <w:rsid w:val="00781AD1"/>
    <w:rsid w:val="00785327"/>
    <w:rsid w:val="007915CA"/>
    <w:rsid w:val="0079193E"/>
    <w:rsid w:val="007A7053"/>
    <w:rsid w:val="007A7848"/>
    <w:rsid w:val="007B1931"/>
    <w:rsid w:val="007B1EB1"/>
    <w:rsid w:val="007B24FF"/>
    <w:rsid w:val="007B403F"/>
    <w:rsid w:val="007B5857"/>
    <w:rsid w:val="007C35AC"/>
    <w:rsid w:val="007C39FC"/>
    <w:rsid w:val="007C68AC"/>
    <w:rsid w:val="007D1A98"/>
    <w:rsid w:val="007D42EF"/>
    <w:rsid w:val="007D799C"/>
    <w:rsid w:val="007E397A"/>
    <w:rsid w:val="007E449D"/>
    <w:rsid w:val="007E490E"/>
    <w:rsid w:val="007F50E5"/>
    <w:rsid w:val="008007D0"/>
    <w:rsid w:val="00801BAD"/>
    <w:rsid w:val="008074D2"/>
    <w:rsid w:val="008123E5"/>
    <w:rsid w:val="00813888"/>
    <w:rsid w:val="00817650"/>
    <w:rsid w:val="00824447"/>
    <w:rsid w:val="0082608F"/>
    <w:rsid w:val="00826A2E"/>
    <w:rsid w:val="00832EFC"/>
    <w:rsid w:val="00833D9D"/>
    <w:rsid w:val="0084145E"/>
    <w:rsid w:val="008419C0"/>
    <w:rsid w:val="00842C6E"/>
    <w:rsid w:val="00844C37"/>
    <w:rsid w:val="008461E2"/>
    <w:rsid w:val="008464D1"/>
    <w:rsid w:val="00854D65"/>
    <w:rsid w:val="00864A28"/>
    <w:rsid w:val="00864F61"/>
    <w:rsid w:val="0086564D"/>
    <w:rsid w:val="00866217"/>
    <w:rsid w:val="0087374B"/>
    <w:rsid w:val="00880701"/>
    <w:rsid w:val="00884143"/>
    <w:rsid w:val="0088705B"/>
    <w:rsid w:val="008909AA"/>
    <w:rsid w:val="00891D5E"/>
    <w:rsid w:val="008938E6"/>
    <w:rsid w:val="008966A0"/>
    <w:rsid w:val="008A6162"/>
    <w:rsid w:val="008B1650"/>
    <w:rsid w:val="008B41E1"/>
    <w:rsid w:val="008B4996"/>
    <w:rsid w:val="008B7043"/>
    <w:rsid w:val="008C0C87"/>
    <w:rsid w:val="008C533F"/>
    <w:rsid w:val="008D47E8"/>
    <w:rsid w:val="008D7BB2"/>
    <w:rsid w:val="008E110F"/>
    <w:rsid w:val="008F0185"/>
    <w:rsid w:val="008F184F"/>
    <w:rsid w:val="008F2363"/>
    <w:rsid w:val="0091061D"/>
    <w:rsid w:val="0091080B"/>
    <w:rsid w:val="009200A6"/>
    <w:rsid w:val="00934C8B"/>
    <w:rsid w:val="0094396E"/>
    <w:rsid w:val="009509A2"/>
    <w:rsid w:val="00954463"/>
    <w:rsid w:val="009633E6"/>
    <w:rsid w:val="00963A1F"/>
    <w:rsid w:val="00965D92"/>
    <w:rsid w:val="00970C3E"/>
    <w:rsid w:val="00975BB8"/>
    <w:rsid w:val="00984766"/>
    <w:rsid w:val="00984AB7"/>
    <w:rsid w:val="00986DF1"/>
    <w:rsid w:val="009946DA"/>
    <w:rsid w:val="00996742"/>
    <w:rsid w:val="009976A5"/>
    <w:rsid w:val="009B0693"/>
    <w:rsid w:val="009B5E5E"/>
    <w:rsid w:val="009B6961"/>
    <w:rsid w:val="009C1CC5"/>
    <w:rsid w:val="009D0C02"/>
    <w:rsid w:val="009E1177"/>
    <w:rsid w:val="009E1857"/>
    <w:rsid w:val="009E7871"/>
    <w:rsid w:val="009F0CD4"/>
    <w:rsid w:val="009F2F6E"/>
    <w:rsid w:val="009F5DFB"/>
    <w:rsid w:val="00A0105B"/>
    <w:rsid w:val="00A01389"/>
    <w:rsid w:val="00A03FFF"/>
    <w:rsid w:val="00A10B3A"/>
    <w:rsid w:val="00A112D4"/>
    <w:rsid w:val="00A117C4"/>
    <w:rsid w:val="00A156B6"/>
    <w:rsid w:val="00A2414A"/>
    <w:rsid w:val="00A24BB1"/>
    <w:rsid w:val="00A26382"/>
    <w:rsid w:val="00A301E0"/>
    <w:rsid w:val="00A3427D"/>
    <w:rsid w:val="00A3505E"/>
    <w:rsid w:val="00A43CFA"/>
    <w:rsid w:val="00A43D7D"/>
    <w:rsid w:val="00A47AA9"/>
    <w:rsid w:val="00A655CC"/>
    <w:rsid w:val="00A65B07"/>
    <w:rsid w:val="00A67B1A"/>
    <w:rsid w:val="00A67E29"/>
    <w:rsid w:val="00A913E7"/>
    <w:rsid w:val="00AA2C47"/>
    <w:rsid w:val="00AA6013"/>
    <w:rsid w:val="00AB7800"/>
    <w:rsid w:val="00AC155D"/>
    <w:rsid w:val="00AC1E96"/>
    <w:rsid w:val="00AC470F"/>
    <w:rsid w:val="00AC7E31"/>
    <w:rsid w:val="00AD066B"/>
    <w:rsid w:val="00AD258F"/>
    <w:rsid w:val="00AD70D1"/>
    <w:rsid w:val="00AE145A"/>
    <w:rsid w:val="00AE1F8B"/>
    <w:rsid w:val="00AE6DEE"/>
    <w:rsid w:val="00B05E44"/>
    <w:rsid w:val="00B1015B"/>
    <w:rsid w:val="00B13595"/>
    <w:rsid w:val="00B17FC7"/>
    <w:rsid w:val="00B21AE1"/>
    <w:rsid w:val="00B25D36"/>
    <w:rsid w:val="00B314E7"/>
    <w:rsid w:val="00B34F0A"/>
    <w:rsid w:val="00B35127"/>
    <w:rsid w:val="00B43EB3"/>
    <w:rsid w:val="00B44C5B"/>
    <w:rsid w:val="00B477F3"/>
    <w:rsid w:val="00B51A0D"/>
    <w:rsid w:val="00B548C7"/>
    <w:rsid w:val="00B54DFC"/>
    <w:rsid w:val="00B61B11"/>
    <w:rsid w:val="00B648CD"/>
    <w:rsid w:val="00B6740B"/>
    <w:rsid w:val="00B750E3"/>
    <w:rsid w:val="00B80A3C"/>
    <w:rsid w:val="00B81E24"/>
    <w:rsid w:val="00B851B6"/>
    <w:rsid w:val="00B87511"/>
    <w:rsid w:val="00B90117"/>
    <w:rsid w:val="00B918C7"/>
    <w:rsid w:val="00B925D7"/>
    <w:rsid w:val="00B92C49"/>
    <w:rsid w:val="00BB5F84"/>
    <w:rsid w:val="00BC65AA"/>
    <w:rsid w:val="00BC7BB2"/>
    <w:rsid w:val="00BD0723"/>
    <w:rsid w:val="00BE14EB"/>
    <w:rsid w:val="00C01163"/>
    <w:rsid w:val="00C032B2"/>
    <w:rsid w:val="00C04CA1"/>
    <w:rsid w:val="00C05D63"/>
    <w:rsid w:val="00C13C82"/>
    <w:rsid w:val="00C17CD4"/>
    <w:rsid w:val="00C239AF"/>
    <w:rsid w:val="00C23B39"/>
    <w:rsid w:val="00C25B80"/>
    <w:rsid w:val="00C27333"/>
    <w:rsid w:val="00C335CE"/>
    <w:rsid w:val="00C36468"/>
    <w:rsid w:val="00C36ED8"/>
    <w:rsid w:val="00C37A1C"/>
    <w:rsid w:val="00C445C7"/>
    <w:rsid w:val="00C46C02"/>
    <w:rsid w:val="00C47505"/>
    <w:rsid w:val="00C53907"/>
    <w:rsid w:val="00C54089"/>
    <w:rsid w:val="00C54431"/>
    <w:rsid w:val="00C54CC6"/>
    <w:rsid w:val="00C5507F"/>
    <w:rsid w:val="00C64F9F"/>
    <w:rsid w:val="00C751F9"/>
    <w:rsid w:val="00C8258C"/>
    <w:rsid w:val="00C95C24"/>
    <w:rsid w:val="00CA1314"/>
    <w:rsid w:val="00CA47DC"/>
    <w:rsid w:val="00CA7409"/>
    <w:rsid w:val="00CB1E4C"/>
    <w:rsid w:val="00CC01FD"/>
    <w:rsid w:val="00CC258A"/>
    <w:rsid w:val="00CC7480"/>
    <w:rsid w:val="00CC7C02"/>
    <w:rsid w:val="00CD1305"/>
    <w:rsid w:val="00CD5416"/>
    <w:rsid w:val="00CD6BFE"/>
    <w:rsid w:val="00CE0D34"/>
    <w:rsid w:val="00CE1B04"/>
    <w:rsid w:val="00CE39A9"/>
    <w:rsid w:val="00CE3F6C"/>
    <w:rsid w:val="00CF0276"/>
    <w:rsid w:val="00CF2A3F"/>
    <w:rsid w:val="00CF2E0D"/>
    <w:rsid w:val="00CF5104"/>
    <w:rsid w:val="00D023E4"/>
    <w:rsid w:val="00D03A65"/>
    <w:rsid w:val="00D10B98"/>
    <w:rsid w:val="00D132EE"/>
    <w:rsid w:val="00D14222"/>
    <w:rsid w:val="00D17F68"/>
    <w:rsid w:val="00D231C3"/>
    <w:rsid w:val="00D24F1A"/>
    <w:rsid w:val="00D266FA"/>
    <w:rsid w:val="00D332F8"/>
    <w:rsid w:val="00D40DF7"/>
    <w:rsid w:val="00D45204"/>
    <w:rsid w:val="00D5183F"/>
    <w:rsid w:val="00D567DC"/>
    <w:rsid w:val="00D606CA"/>
    <w:rsid w:val="00D60EF9"/>
    <w:rsid w:val="00D61E18"/>
    <w:rsid w:val="00D62484"/>
    <w:rsid w:val="00D6293E"/>
    <w:rsid w:val="00D66BBE"/>
    <w:rsid w:val="00D92732"/>
    <w:rsid w:val="00D95070"/>
    <w:rsid w:val="00DA18BE"/>
    <w:rsid w:val="00DA3EAE"/>
    <w:rsid w:val="00DA7544"/>
    <w:rsid w:val="00DB1495"/>
    <w:rsid w:val="00DB554A"/>
    <w:rsid w:val="00DC04D7"/>
    <w:rsid w:val="00DC3889"/>
    <w:rsid w:val="00DC4B52"/>
    <w:rsid w:val="00DC549F"/>
    <w:rsid w:val="00DC75C5"/>
    <w:rsid w:val="00DD02FE"/>
    <w:rsid w:val="00DD280D"/>
    <w:rsid w:val="00DD2E9C"/>
    <w:rsid w:val="00DD4236"/>
    <w:rsid w:val="00DD6F15"/>
    <w:rsid w:val="00DE378B"/>
    <w:rsid w:val="00DE40CF"/>
    <w:rsid w:val="00DF1BAE"/>
    <w:rsid w:val="00E00183"/>
    <w:rsid w:val="00E045CD"/>
    <w:rsid w:val="00E1119A"/>
    <w:rsid w:val="00E11549"/>
    <w:rsid w:val="00E11678"/>
    <w:rsid w:val="00E12414"/>
    <w:rsid w:val="00E12FAC"/>
    <w:rsid w:val="00E135D5"/>
    <w:rsid w:val="00E16230"/>
    <w:rsid w:val="00E17A04"/>
    <w:rsid w:val="00E21209"/>
    <w:rsid w:val="00E255FA"/>
    <w:rsid w:val="00E26EF0"/>
    <w:rsid w:val="00E306FF"/>
    <w:rsid w:val="00E330E4"/>
    <w:rsid w:val="00E34E11"/>
    <w:rsid w:val="00E36DBA"/>
    <w:rsid w:val="00E376D2"/>
    <w:rsid w:val="00E4153A"/>
    <w:rsid w:val="00E441C9"/>
    <w:rsid w:val="00E45255"/>
    <w:rsid w:val="00E605A6"/>
    <w:rsid w:val="00E60E63"/>
    <w:rsid w:val="00E646D3"/>
    <w:rsid w:val="00E64F84"/>
    <w:rsid w:val="00E64FBE"/>
    <w:rsid w:val="00E7595E"/>
    <w:rsid w:val="00E75C46"/>
    <w:rsid w:val="00E76655"/>
    <w:rsid w:val="00E7752A"/>
    <w:rsid w:val="00E815DC"/>
    <w:rsid w:val="00E824F6"/>
    <w:rsid w:val="00E8260B"/>
    <w:rsid w:val="00E84252"/>
    <w:rsid w:val="00E847D8"/>
    <w:rsid w:val="00E84C7E"/>
    <w:rsid w:val="00E8771F"/>
    <w:rsid w:val="00E91609"/>
    <w:rsid w:val="00EA25F9"/>
    <w:rsid w:val="00EA62A8"/>
    <w:rsid w:val="00EA7F93"/>
    <w:rsid w:val="00EB0CEE"/>
    <w:rsid w:val="00EB1D06"/>
    <w:rsid w:val="00EB7289"/>
    <w:rsid w:val="00EC5CB2"/>
    <w:rsid w:val="00ED190A"/>
    <w:rsid w:val="00ED45BA"/>
    <w:rsid w:val="00EE7CE2"/>
    <w:rsid w:val="00EF2F06"/>
    <w:rsid w:val="00EF3BAC"/>
    <w:rsid w:val="00EF4136"/>
    <w:rsid w:val="00EF5B97"/>
    <w:rsid w:val="00F02951"/>
    <w:rsid w:val="00F02B4F"/>
    <w:rsid w:val="00F10B56"/>
    <w:rsid w:val="00F12185"/>
    <w:rsid w:val="00F147E6"/>
    <w:rsid w:val="00F40BF1"/>
    <w:rsid w:val="00F42229"/>
    <w:rsid w:val="00F43E40"/>
    <w:rsid w:val="00F5118C"/>
    <w:rsid w:val="00F51D95"/>
    <w:rsid w:val="00F774B1"/>
    <w:rsid w:val="00F839B5"/>
    <w:rsid w:val="00F91D50"/>
    <w:rsid w:val="00FA0472"/>
    <w:rsid w:val="00FA579A"/>
    <w:rsid w:val="00FA605B"/>
    <w:rsid w:val="00FA6E53"/>
    <w:rsid w:val="00FA6F43"/>
    <w:rsid w:val="00FB00EC"/>
    <w:rsid w:val="00FB7B77"/>
    <w:rsid w:val="00FC29B7"/>
    <w:rsid w:val="00FD1BDE"/>
    <w:rsid w:val="00FD4CCF"/>
    <w:rsid w:val="00FE1BFC"/>
    <w:rsid w:val="00FE3548"/>
    <w:rsid w:val="00FF5139"/>
    <w:rsid w:val="10CDE4D6"/>
    <w:rsid w:val="2AC17400"/>
    <w:rsid w:val="3AC0CBD7"/>
    <w:rsid w:val="3CEB8375"/>
    <w:rsid w:val="3FBD5145"/>
    <w:rsid w:val="4BEDB47A"/>
    <w:rsid w:val="4E4EFFD9"/>
    <w:rsid w:val="554A798D"/>
    <w:rsid w:val="569EEBCB"/>
    <w:rsid w:val="6415DBF3"/>
    <w:rsid w:val="6C52C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4CC0744B-02AA-4318-8C10-0A0F57623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C16"/>
    <w:rPr>
      <w:rFonts w:ascii="Arial" w:eastAsia="Arial" w:hAnsi="Arial" w:cs="Ari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579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740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255E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A579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Spacing">
    <w:name w:val="No Spacing"/>
    <w:uiPriority w:val="1"/>
    <w:qFormat/>
    <w:rsid w:val="002D6949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D5183F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156B6"/>
    <w:pPr>
      <w:widowControl/>
      <w:autoSpaceDE/>
      <w:autoSpaceDN/>
    </w:pPr>
    <w:rPr>
      <w:rFonts w:ascii="Arial" w:eastAsia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740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cf01">
    <w:name w:val="cf01"/>
    <w:basedOn w:val="DefaultParagraphFont"/>
    <w:rsid w:val="0072625A"/>
    <w:rPr>
      <w:rFonts w:ascii="Segoe UI" w:hAnsi="Segoe UI" w:cs="Segoe UI" w:hint="default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1422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4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searchassessments@ecu.edu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searchassessments@ecu.edu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esearchassessments@ecu.edu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3EBA021C0BD4695BAD023C9F495A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F6B6A-089B-458A-8190-987C8367DC6A}"/>
      </w:docPartPr>
      <w:docPartBody>
        <w:p w:rsidR="00B55E2B" w:rsidRDefault="00DA3EAE" w:rsidP="00DA3EAE">
          <w:pPr>
            <w:pStyle w:val="63EBA021C0BD4695BAD023C9F495A255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584C574B3EDB454183B630BF9F03B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21A85-E0B5-4A46-938D-AFFD420A8B2F}"/>
      </w:docPartPr>
      <w:docPartBody>
        <w:p w:rsidR="00B55E2B" w:rsidRDefault="00DA3EAE" w:rsidP="00DA3EAE">
          <w:pPr>
            <w:pStyle w:val="584C574B3EDB454183B630BF9F03BB52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D520B875D4B64603BA0EE50E2F1B3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6A009-4845-4C6A-8CFD-FCF480B9F758}"/>
      </w:docPartPr>
      <w:docPartBody>
        <w:p w:rsidR="00B55E2B" w:rsidRDefault="00DA3EAE" w:rsidP="00DA3EAE">
          <w:pPr>
            <w:pStyle w:val="D520B875D4B64603BA0EE50E2F1B3AF6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59CA5CCF2DE54D648DE684914D8F3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CC07F-51BD-4341-8D8F-E3E26B7CC7EC}"/>
      </w:docPartPr>
      <w:docPartBody>
        <w:p w:rsidR="00B55E2B" w:rsidRDefault="00DA3EAE" w:rsidP="00DA3EAE">
          <w:pPr>
            <w:pStyle w:val="59CA5CCF2DE54D648DE684914D8F313D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E9A6D1E1FA1343138CEBD584E4A99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3DB75-57D9-4775-85D7-6F2D1B72EE19}"/>
      </w:docPartPr>
      <w:docPartBody>
        <w:p w:rsidR="00B55E2B" w:rsidRDefault="00DA3EAE" w:rsidP="00DA3EAE">
          <w:pPr>
            <w:pStyle w:val="E9A6D1E1FA1343138CEBD584E4A996981"/>
          </w:pPr>
          <w:r w:rsidRPr="00C25B80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9907DFA0FA5A40A5A1E3D2C845549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13070-8AB2-4598-A89D-C94860EC1DDC}"/>
      </w:docPartPr>
      <w:docPartBody>
        <w:p w:rsidR="00B55E2B" w:rsidRDefault="00DA3EAE" w:rsidP="00DA3EAE">
          <w:pPr>
            <w:pStyle w:val="9907DFA0FA5A40A5A1E3D2C8455496A3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A8503EA62EB44F97B41AD75B7A1A3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842E8-ABDD-474E-83D7-C2F59B781E9E}"/>
      </w:docPartPr>
      <w:docPartBody>
        <w:p w:rsidR="00B55E2B" w:rsidRDefault="00DA3EAE" w:rsidP="00DA3EAE">
          <w:pPr>
            <w:pStyle w:val="A8503EA62EB44F97B41AD75B7A1A3E2D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C3AEAA884AF14F559354F7C4D7857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479E8-A698-4451-92E9-2839897B9F30}"/>
      </w:docPartPr>
      <w:docPartBody>
        <w:p w:rsidR="00B55E2B" w:rsidRDefault="00DA3EAE" w:rsidP="00DA3EAE">
          <w:pPr>
            <w:pStyle w:val="C3AEAA884AF14F559354F7C4D7857E09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B3684564663A4A6F887230F091A6B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D2516-9468-4173-B31C-15ADD53F1CA6}"/>
      </w:docPartPr>
      <w:docPartBody>
        <w:p w:rsidR="00B55E2B" w:rsidRDefault="00DA3EAE" w:rsidP="00DA3EAE">
          <w:pPr>
            <w:pStyle w:val="B3684564663A4A6F887230F091A6BC14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FE6E6D4D26F546F88912AB2E8B4DA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4557-5B96-4C84-BE95-2AA1CCF704EB}"/>
      </w:docPartPr>
      <w:docPartBody>
        <w:p w:rsidR="00B55E2B" w:rsidRDefault="00DA3EAE" w:rsidP="00DA3EAE">
          <w:pPr>
            <w:pStyle w:val="FE6E6D4D26F546F88912AB2E8B4DA031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A24E10FDA10B41688A18F4202A9B7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78057-5A09-4BBD-A3E8-598668195340}"/>
      </w:docPartPr>
      <w:docPartBody>
        <w:p w:rsidR="00B55E2B" w:rsidRDefault="00DA3EAE" w:rsidP="00DA3EAE">
          <w:pPr>
            <w:pStyle w:val="A24E10FDA10B41688A18F4202A9B7AC3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7297A7883B714C8CBFFEAEB3CAD6F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5C42D-2C30-4835-88CC-16C255C74564}"/>
      </w:docPartPr>
      <w:docPartBody>
        <w:p w:rsidR="00DA3EAE" w:rsidRDefault="00DA3EAE" w:rsidP="00DA3EAE">
          <w:pPr>
            <w:pStyle w:val="7297A7883B714C8CBFFEAEB3CAD6F067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1CA053E111D94AA5BBE02BF62331B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7955B-84E0-4FC5-B38E-41EC957EA9E3}"/>
      </w:docPartPr>
      <w:docPartBody>
        <w:p w:rsidR="00DA3EAE" w:rsidRDefault="00DA3EAE" w:rsidP="00DA3EAE">
          <w:pPr>
            <w:pStyle w:val="1CA053E111D94AA5BBE02BF62331BE01"/>
          </w:pPr>
          <w:r w:rsidRPr="00C25B80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C8A142FD0069440C9B06E5BD91A6E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0BEB9-4223-4C44-B010-627F73697A25}"/>
      </w:docPartPr>
      <w:docPartBody>
        <w:p w:rsidR="00CD6BFE" w:rsidRDefault="00CD6BFE" w:rsidP="00CD6BFE">
          <w:pPr>
            <w:pStyle w:val="C8A142FD0069440C9B06E5BD91A6EBD8"/>
          </w:pPr>
          <w:r w:rsidRPr="00C25B80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25B80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0E9E"/>
    <w:rsid w:val="003849E2"/>
    <w:rsid w:val="005C04B6"/>
    <w:rsid w:val="00622873"/>
    <w:rsid w:val="006947A9"/>
    <w:rsid w:val="007C35AC"/>
    <w:rsid w:val="00844C37"/>
    <w:rsid w:val="009A0E9E"/>
    <w:rsid w:val="009B6961"/>
    <w:rsid w:val="00A2414A"/>
    <w:rsid w:val="00A75DCA"/>
    <w:rsid w:val="00B55E2B"/>
    <w:rsid w:val="00C34948"/>
    <w:rsid w:val="00CD6BFE"/>
    <w:rsid w:val="00DA3EAE"/>
    <w:rsid w:val="00EF2F06"/>
    <w:rsid w:val="00F7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6BFE"/>
    <w:rPr>
      <w:color w:val="666666"/>
    </w:rPr>
  </w:style>
  <w:style w:type="paragraph" w:customStyle="1" w:styleId="C8A142FD0069440C9B06E5BD91A6EBD8">
    <w:name w:val="C8A142FD0069440C9B06E5BD91A6EBD8"/>
    <w:rsid w:val="00CD6BFE"/>
  </w:style>
  <w:style w:type="paragraph" w:customStyle="1" w:styleId="7297A7883B714C8CBFFEAEB3CAD6F067">
    <w:name w:val="7297A7883B714C8CBFFEAEB3CAD6F067"/>
    <w:rsid w:val="00DA3E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3EBA021C0BD4695BAD023C9F495A2551">
    <w:name w:val="63EBA021C0BD4695BAD023C9F495A2551"/>
    <w:rsid w:val="00DA3E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84C574B3EDB454183B630BF9F03BB521">
    <w:name w:val="584C574B3EDB454183B630BF9F03BB521"/>
    <w:rsid w:val="00DA3E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520B875D4B64603BA0EE50E2F1B3AF61">
    <w:name w:val="D520B875D4B64603BA0EE50E2F1B3AF61"/>
    <w:rsid w:val="00DA3E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9CA5CCF2DE54D648DE684914D8F313D1">
    <w:name w:val="59CA5CCF2DE54D648DE684914D8F313D1"/>
    <w:rsid w:val="00DA3E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CA053E111D94AA5BBE02BF62331BE01">
    <w:name w:val="1CA053E111D94AA5BBE02BF62331BE01"/>
    <w:rsid w:val="00DA3E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907DFA0FA5A40A5A1E3D2C8455496A31">
    <w:name w:val="9907DFA0FA5A40A5A1E3D2C8455496A31"/>
    <w:rsid w:val="00DA3E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8503EA62EB44F97B41AD75B7A1A3E2D1">
    <w:name w:val="A8503EA62EB44F97B41AD75B7A1A3E2D1"/>
    <w:rsid w:val="00DA3E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3AEAA884AF14F559354F7C4D7857E091">
    <w:name w:val="C3AEAA884AF14F559354F7C4D7857E091"/>
    <w:rsid w:val="00DA3E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9A6D1E1FA1343138CEBD584E4A996981">
    <w:name w:val="E9A6D1E1FA1343138CEBD584E4A996981"/>
    <w:rsid w:val="00DA3E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E6E6D4D26F546F88912AB2E8B4DA0311">
    <w:name w:val="FE6E6D4D26F546F88912AB2E8B4DA0311"/>
    <w:rsid w:val="00DA3E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24E10FDA10B41688A18F4202A9B7AC31">
    <w:name w:val="A24E10FDA10B41688A18F4202A9B7AC31"/>
    <w:rsid w:val="00DA3E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3684564663A4A6F887230F091A6BC141">
    <w:name w:val="B3684564663A4A6F887230F091A6BC141"/>
    <w:rsid w:val="00DA3E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0c424c-343b-42c6-8c67-41546519409e" xsi:nil="true"/>
    <lcf76f155ced4ddcb4097134ff3c332f xmlns="492705dd-184b-4913-a290-9650401a0c4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2DFB2D-BCC3-45EC-B50B-42D192A37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6C2C7A-C82C-41AF-9F9C-20B9B57B43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29026A-1C05-416A-8372-EEE408234076}">
  <ds:schemaRefs>
    <ds:schemaRef ds:uri="http://schemas.microsoft.com/office/2006/metadata/properties"/>
    <ds:schemaRef ds:uri="http://schemas.microsoft.com/office/infopath/2007/PartnerControls"/>
    <ds:schemaRef ds:uri="f20c424c-343b-42c6-8c67-41546519409e"/>
    <ds:schemaRef ds:uri="492705dd-184b-4913-a290-9650401a0c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9</Words>
  <Characters>2106</Characters>
  <Application>Microsoft Office Word</Application>
  <DocSecurity>0</DocSecurity>
  <Lines>17</Lines>
  <Paragraphs>4</Paragraphs>
  <ScaleCrop>false</ScaleCrop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Bianca DE WIT</cp:lastModifiedBy>
  <cp:revision>31</cp:revision>
  <dcterms:created xsi:type="dcterms:W3CDTF">2025-06-17T06:30:00Z</dcterms:created>
  <dcterms:modified xsi:type="dcterms:W3CDTF">2025-09-10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